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1906"/>
        <w:tblW w:w="14737" w:type="dxa"/>
        <w:tblLook w:val="04A0" w:firstRow="1" w:lastRow="0" w:firstColumn="1" w:lastColumn="0" w:noHBand="0" w:noVBand="1"/>
      </w:tblPr>
      <w:tblGrid>
        <w:gridCol w:w="1963"/>
        <w:gridCol w:w="2598"/>
        <w:gridCol w:w="10176"/>
      </w:tblGrid>
      <w:tr w:rsidR="009873C3" w:rsidRPr="00D7291D" w14:paraId="2DFCC3EF" w14:textId="77777777" w:rsidTr="00D7291D">
        <w:trPr>
          <w:trHeight w:val="237"/>
        </w:trPr>
        <w:tc>
          <w:tcPr>
            <w:tcW w:w="1963" w:type="dxa"/>
            <w:shd w:val="clear" w:color="auto" w:fill="EDEDED" w:themeFill="accent3" w:themeFillTint="33"/>
          </w:tcPr>
          <w:p w14:paraId="457A2F6F" w14:textId="0D87FBA9" w:rsidR="009873C3" w:rsidRPr="00D7291D" w:rsidRDefault="009873C3" w:rsidP="00D7291D">
            <w:pPr>
              <w:rPr>
                <w:rFonts w:cstheme="minorHAnsi"/>
                <w:b/>
                <w:bCs/>
              </w:rPr>
            </w:pPr>
            <w:r w:rsidRPr="00D7291D">
              <w:rPr>
                <w:rFonts w:cstheme="minorHAnsi"/>
                <w:b/>
                <w:bCs/>
              </w:rPr>
              <w:t>Stage</w:t>
            </w:r>
          </w:p>
        </w:tc>
        <w:tc>
          <w:tcPr>
            <w:tcW w:w="2598" w:type="dxa"/>
            <w:shd w:val="clear" w:color="auto" w:fill="EDEDED" w:themeFill="accent3" w:themeFillTint="33"/>
          </w:tcPr>
          <w:p w14:paraId="0E754FC7" w14:textId="465BA949" w:rsidR="009873C3" w:rsidRPr="00D7291D" w:rsidRDefault="009873C3" w:rsidP="00D7291D">
            <w:pPr>
              <w:rPr>
                <w:rFonts w:cstheme="minorHAnsi"/>
                <w:b/>
                <w:bCs/>
              </w:rPr>
            </w:pPr>
            <w:r w:rsidRPr="00D7291D">
              <w:rPr>
                <w:rFonts w:cstheme="minorHAnsi"/>
                <w:b/>
                <w:bCs/>
              </w:rPr>
              <w:t>Module name</w:t>
            </w:r>
          </w:p>
        </w:tc>
        <w:tc>
          <w:tcPr>
            <w:tcW w:w="10176" w:type="dxa"/>
            <w:shd w:val="clear" w:color="auto" w:fill="EDEDED" w:themeFill="accent3" w:themeFillTint="33"/>
          </w:tcPr>
          <w:p w14:paraId="45822CC8" w14:textId="6BE99F05" w:rsidR="009873C3" w:rsidRPr="00D7291D" w:rsidRDefault="009873C3" w:rsidP="00D7291D">
            <w:pPr>
              <w:rPr>
                <w:rFonts w:cstheme="minorHAnsi"/>
                <w:b/>
                <w:bCs/>
              </w:rPr>
            </w:pPr>
            <w:r w:rsidRPr="00D7291D">
              <w:rPr>
                <w:rFonts w:cstheme="minorHAnsi"/>
                <w:b/>
                <w:bCs/>
              </w:rPr>
              <w:t>Task</w:t>
            </w:r>
          </w:p>
        </w:tc>
      </w:tr>
      <w:tr w:rsidR="00662A50" w:rsidRPr="00D7291D" w14:paraId="13154F7E" w14:textId="77777777" w:rsidTr="00D7291D">
        <w:trPr>
          <w:trHeight w:val="237"/>
        </w:trPr>
        <w:tc>
          <w:tcPr>
            <w:tcW w:w="1963" w:type="dxa"/>
            <w:shd w:val="clear" w:color="auto" w:fill="FFF2CC" w:themeFill="accent4" w:themeFillTint="33"/>
          </w:tcPr>
          <w:p w14:paraId="27A51200" w14:textId="4769B405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pre</w:t>
            </w:r>
          </w:p>
        </w:tc>
        <w:tc>
          <w:tcPr>
            <w:tcW w:w="2598" w:type="dxa"/>
            <w:shd w:val="clear" w:color="auto" w:fill="FFF2CC" w:themeFill="accent4" w:themeFillTint="33"/>
          </w:tcPr>
          <w:p w14:paraId="54F5620B" w14:textId="69D18187" w:rsidR="00662A50" w:rsidRPr="00D7291D" w:rsidRDefault="00662A50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  <w:lang w:val="en-US"/>
              </w:rPr>
              <w:t>creating_farmer_data</w:t>
            </w:r>
          </w:p>
        </w:tc>
        <w:tc>
          <w:tcPr>
            <w:tcW w:w="10176" w:type="dxa"/>
            <w:shd w:val="clear" w:color="auto" w:fill="FFF2CC" w:themeFill="accent4" w:themeFillTint="33"/>
          </w:tcPr>
          <w:p w14:paraId="64BF1F01" w14:textId="6DA8F771" w:rsidR="00662A50" w:rsidRPr="00D7291D" w:rsidRDefault="00662A50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</w:rPr>
              <w:t>Converting grid to long data, lat, lon and value</w:t>
            </w:r>
          </w:p>
        </w:tc>
      </w:tr>
      <w:tr w:rsidR="00662A50" w:rsidRPr="00D7291D" w14:paraId="42D78CDF" w14:textId="77777777" w:rsidTr="00D7291D">
        <w:trPr>
          <w:trHeight w:val="237"/>
        </w:trPr>
        <w:tc>
          <w:tcPr>
            <w:tcW w:w="1963" w:type="dxa"/>
            <w:shd w:val="clear" w:color="auto" w:fill="FFF2CC" w:themeFill="accent4" w:themeFillTint="33"/>
          </w:tcPr>
          <w:p w14:paraId="424993EB" w14:textId="69FAA686" w:rsidR="00662A50" w:rsidRPr="00D7291D" w:rsidRDefault="00662A50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</w:rPr>
              <w:t>pre</w:t>
            </w:r>
          </w:p>
        </w:tc>
        <w:tc>
          <w:tcPr>
            <w:tcW w:w="2598" w:type="dxa"/>
            <w:shd w:val="clear" w:color="auto" w:fill="FFF2CC" w:themeFill="accent4" w:themeFillTint="33"/>
          </w:tcPr>
          <w:p w14:paraId="33975E5B" w14:textId="2562F76E" w:rsidR="00662A50" w:rsidRPr="00D7291D" w:rsidRDefault="00662A50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</w:rPr>
              <w:t>Creating_pcraster</w:t>
            </w:r>
          </w:p>
        </w:tc>
        <w:tc>
          <w:tcPr>
            <w:tcW w:w="10176" w:type="dxa"/>
            <w:shd w:val="clear" w:color="auto" w:fill="FFF2CC" w:themeFill="accent4" w:themeFillTint="33"/>
          </w:tcPr>
          <w:p w14:paraId="510B8AC5" w14:textId="587F9E35" w:rsidR="00662A50" w:rsidRPr="00D7291D" w:rsidRDefault="00662A50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</w:rPr>
              <w:t>Creating required pcr input files</w:t>
            </w:r>
          </w:p>
        </w:tc>
      </w:tr>
      <w:tr w:rsidR="009873C3" w:rsidRPr="00D7291D" w14:paraId="6E10F1E1" w14:textId="77777777" w:rsidTr="00D7291D">
        <w:trPr>
          <w:trHeight w:val="229"/>
        </w:trPr>
        <w:tc>
          <w:tcPr>
            <w:tcW w:w="1963" w:type="dxa"/>
            <w:shd w:val="clear" w:color="auto" w:fill="D9E2F3" w:themeFill="accent1" w:themeFillTint="33"/>
          </w:tcPr>
          <w:p w14:paraId="5A286363" w14:textId="3FB26DA6" w:rsidR="009873C3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</w:t>
            </w:r>
          </w:p>
        </w:tc>
        <w:tc>
          <w:tcPr>
            <w:tcW w:w="2598" w:type="dxa"/>
            <w:shd w:val="clear" w:color="auto" w:fill="D9E2F3" w:themeFill="accent1" w:themeFillTint="33"/>
          </w:tcPr>
          <w:p w14:paraId="5A79A8AD" w14:textId="61C5C60F" w:rsidR="009873C3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Agg_Disagg</w:t>
            </w:r>
          </w:p>
        </w:tc>
        <w:tc>
          <w:tcPr>
            <w:tcW w:w="10176" w:type="dxa"/>
            <w:shd w:val="clear" w:color="auto" w:fill="D9E2F3" w:themeFill="accent1" w:themeFillTint="33"/>
          </w:tcPr>
          <w:p w14:paraId="0848DB47" w14:textId="735AE4FF" w:rsidR="009873C3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ontains aggregated and disaggregated functions for mapping grid data to farmers and vice-versa</w:t>
            </w:r>
          </w:p>
        </w:tc>
      </w:tr>
      <w:tr w:rsidR="00662A50" w:rsidRPr="00D7291D" w14:paraId="7DFE843A" w14:textId="77777777" w:rsidTr="00D7291D">
        <w:trPr>
          <w:trHeight w:val="229"/>
        </w:trPr>
        <w:tc>
          <w:tcPr>
            <w:tcW w:w="1963" w:type="dxa"/>
            <w:shd w:val="clear" w:color="auto" w:fill="D9E2F3" w:themeFill="accent1" w:themeFillTint="33"/>
          </w:tcPr>
          <w:p w14:paraId="0D08C8A4" w14:textId="79913A7E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</w:t>
            </w:r>
          </w:p>
        </w:tc>
        <w:tc>
          <w:tcPr>
            <w:tcW w:w="2598" w:type="dxa"/>
            <w:shd w:val="clear" w:color="auto" w:fill="D9E2F3" w:themeFill="accent1" w:themeFillTint="33"/>
          </w:tcPr>
          <w:p w14:paraId="2505EA1D" w14:textId="3A780ED3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space_time_fn</w:t>
            </w:r>
          </w:p>
        </w:tc>
        <w:tc>
          <w:tcPr>
            <w:tcW w:w="10176" w:type="dxa"/>
            <w:shd w:val="clear" w:color="auto" w:fill="D9E2F3" w:themeFill="accent1" w:themeFillTint="33"/>
          </w:tcPr>
          <w:p w14:paraId="6EF311CB" w14:textId="2ADD7F22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 to cut, mask space-time data</w:t>
            </w:r>
          </w:p>
        </w:tc>
      </w:tr>
      <w:tr w:rsidR="00D7291D" w:rsidRPr="00D7291D" w14:paraId="66A2B533" w14:textId="77777777" w:rsidTr="00D7291D">
        <w:trPr>
          <w:trHeight w:val="229"/>
        </w:trPr>
        <w:tc>
          <w:tcPr>
            <w:tcW w:w="1963" w:type="dxa"/>
            <w:shd w:val="clear" w:color="auto" w:fill="D9E2F3" w:themeFill="accent1" w:themeFillTint="33"/>
          </w:tcPr>
          <w:p w14:paraId="0E671601" w14:textId="169720A3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</w:t>
            </w:r>
          </w:p>
        </w:tc>
        <w:tc>
          <w:tcPr>
            <w:tcW w:w="2598" w:type="dxa"/>
            <w:shd w:val="clear" w:color="auto" w:fill="D9E2F3" w:themeFill="accent1" w:themeFillTint="33"/>
          </w:tcPr>
          <w:p w14:paraId="23C3DAEA" w14:textId="221028F2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stats</w:t>
            </w:r>
          </w:p>
        </w:tc>
        <w:tc>
          <w:tcPr>
            <w:tcW w:w="10176" w:type="dxa"/>
            <w:shd w:val="clear" w:color="auto" w:fill="D9E2F3" w:themeFill="accent1" w:themeFillTint="33"/>
          </w:tcPr>
          <w:p w14:paraId="2BB1FF7A" w14:textId="2C65F90F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 to get nse, r2 for runoff, GWL. Called at the end of simulation to print these variables.</w:t>
            </w:r>
          </w:p>
        </w:tc>
      </w:tr>
      <w:tr w:rsidR="00D7291D" w:rsidRPr="00D7291D" w14:paraId="15502704" w14:textId="77777777" w:rsidTr="00D7291D">
        <w:trPr>
          <w:trHeight w:val="229"/>
        </w:trPr>
        <w:tc>
          <w:tcPr>
            <w:tcW w:w="1963" w:type="dxa"/>
            <w:shd w:val="clear" w:color="auto" w:fill="D9E2F3" w:themeFill="accent1" w:themeFillTint="33"/>
          </w:tcPr>
          <w:p w14:paraId="2A6DD08F" w14:textId="1ADE7F92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</w:t>
            </w:r>
          </w:p>
        </w:tc>
        <w:tc>
          <w:tcPr>
            <w:tcW w:w="2598" w:type="dxa"/>
            <w:shd w:val="clear" w:color="auto" w:fill="D9E2F3" w:themeFill="accent1" w:themeFillTint="33"/>
          </w:tcPr>
          <w:p w14:paraId="51E6C43B" w14:textId="64D0CD8B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al_para</w:t>
            </w:r>
          </w:p>
        </w:tc>
        <w:tc>
          <w:tcPr>
            <w:tcW w:w="10176" w:type="dxa"/>
            <w:shd w:val="clear" w:color="auto" w:fill="D9E2F3" w:themeFill="accent1" w:themeFillTint="33"/>
          </w:tcPr>
          <w:p w14:paraId="1D02F3D0" w14:textId="396A2E9B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 which are based on spatial data and variable files create the parameters in the code. Need settings for file name and spatial data ( space_time_fn) to create the same. Called in all modules when required parameters are needed.</w:t>
            </w:r>
          </w:p>
        </w:tc>
      </w:tr>
      <w:tr w:rsidR="005B4369" w:rsidRPr="00D7291D" w14:paraId="5A63A47E" w14:textId="77777777" w:rsidTr="00D7291D">
        <w:trPr>
          <w:trHeight w:val="229"/>
        </w:trPr>
        <w:tc>
          <w:tcPr>
            <w:tcW w:w="1963" w:type="dxa"/>
            <w:shd w:val="clear" w:color="auto" w:fill="D9E2F3" w:themeFill="accent1" w:themeFillTint="33"/>
          </w:tcPr>
          <w:p w14:paraId="4C4CDBE6" w14:textId="4BD66724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settings</w:t>
            </w:r>
          </w:p>
        </w:tc>
        <w:tc>
          <w:tcPr>
            <w:tcW w:w="2598" w:type="dxa"/>
            <w:shd w:val="clear" w:color="auto" w:fill="D9E2F3" w:themeFill="accent1" w:themeFillTint="33"/>
          </w:tcPr>
          <w:p w14:paraId="3B9CD1C9" w14:textId="31279C4F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settings</w:t>
            </w:r>
          </w:p>
        </w:tc>
        <w:tc>
          <w:tcPr>
            <w:tcW w:w="10176" w:type="dxa"/>
            <w:shd w:val="clear" w:color="auto" w:fill="D9E2F3" w:themeFill="accent1" w:themeFillTint="33"/>
          </w:tcPr>
          <w:p w14:paraId="0A28CD96" w14:textId="45E135F1" w:rsidR="005B4369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ontains start end dates for model, all input files paths</w:t>
            </w:r>
          </w:p>
        </w:tc>
      </w:tr>
      <w:tr w:rsidR="00662A50" w:rsidRPr="00D7291D" w14:paraId="503F57E4" w14:textId="77777777" w:rsidTr="00D7291D">
        <w:trPr>
          <w:trHeight w:val="229"/>
        </w:trPr>
        <w:tc>
          <w:tcPr>
            <w:tcW w:w="1963" w:type="dxa"/>
            <w:shd w:val="clear" w:color="auto" w:fill="FBE4D5" w:themeFill="accent2" w:themeFillTint="33"/>
          </w:tcPr>
          <w:p w14:paraId="7A6DA0E2" w14:textId="1A890061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data</w:t>
            </w:r>
          </w:p>
        </w:tc>
        <w:tc>
          <w:tcPr>
            <w:tcW w:w="2598" w:type="dxa"/>
            <w:shd w:val="clear" w:color="auto" w:fill="FBE4D5" w:themeFill="accent2" w:themeFillTint="33"/>
          </w:tcPr>
          <w:p w14:paraId="5AC1FA42" w14:textId="6435D90E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limate_data</w:t>
            </w:r>
          </w:p>
        </w:tc>
        <w:tc>
          <w:tcPr>
            <w:tcW w:w="10176" w:type="dxa"/>
            <w:shd w:val="clear" w:color="auto" w:fill="FBE4D5" w:themeFill="accent2" w:themeFillTint="33"/>
          </w:tcPr>
          <w:p w14:paraId="5EAA8F11" w14:textId="2B0C47B7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Loads the climate data from specified file name in the settting</w:t>
            </w:r>
          </w:p>
        </w:tc>
      </w:tr>
      <w:tr w:rsidR="00662A50" w:rsidRPr="00D7291D" w14:paraId="6BAC0956" w14:textId="77777777" w:rsidTr="00D7291D">
        <w:trPr>
          <w:trHeight w:val="229"/>
        </w:trPr>
        <w:tc>
          <w:tcPr>
            <w:tcW w:w="1963" w:type="dxa"/>
            <w:shd w:val="clear" w:color="auto" w:fill="FBE4D5" w:themeFill="accent2" w:themeFillTint="33"/>
          </w:tcPr>
          <w:p w14:paraId="5072D69A" w14:textId="4A0A641B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data</w:t>
            </w:r>
          </w:p>
        </w:tc>
        <w:tc>
          <w:tcPr>
            <w:tcW w:w="2598" w:type="dxa"/>
            <w:shd w:val="clear" w:color="auto" w:fill="FBE4D5" w:themeFill="accent2" w:themeFillTint="33"/>
          </w:tcPr>
          <w:p w14:paraId="609FB90C" w14:textId="301EEBEB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rop_farmer_data</w:t>
            </w:r>
          </w:p>
        </w:tc>
        <w:tc>
          <w:tcPr>
            <w:tcW w:w="10176" w:type="dxa"/>
            <w:shd w:val="clear" w:color="auto" w:fill="FBE4D5" w:themeFill="accent2" w:themeFillTint="33"/>
          </w:tcPr>
          <w:p w14:paraId="6A8AD8CC" w14:textId="7777BAD9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Loads the farmer data from specified file names in the settings</w:t>
            </w:r>
          </w:p>
        </w:tc>
      </w:tr>
      <w:tr w:rsidR="00D7291D" w:rsidRPr="00D7291D" w14:paraId="52E2D881" w14:textId="77777777" w:rsidTr="00D7291D">
        <w:trPr>
          <w:trHeight w:val="229"/>
        </w:trPr>
        <w:tc>
          <w:tcPr>
            <w:tcW w:w="1963" w:type="dxa"/>
            <w:shd w:val="clear" w:color="auto" w:fill="FBE4D5" w:themeFill="accent2" w:themeFillTint="33"/>
          </w:tcPr>
          <w:p w14:paraId="4C439C60" w14:textId="7B989E21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data</w:t>
            </w:r>
          </w:p>
        </w:tc>
        <w:tc>
          <w:tcPr>
            <w:tcW w:w="2598" w:type="dxa"/>
            <w:shd w:val="clear" w:color="auto" w:fill="FBE4D5" w:themeFill="accent2" w:themeFillTint="33"/>
          </w:tcPr>
          <w:p w14:paraId="58D2FDFE" w14:textId="46EECACC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spatial_data</w:t>
            </w:r>
          </w:p>
        </w:tc>
        <w:tc>
          <w:tcPr>
            <w:tcW w:w="10176" w:type="dxa"/>
            <w:shd w:val="clear" w:color="auto" w:fill="FBE4D5" w:themeFill="accent2" w:themeFillTint="33"/>
          </w:tcPr>
          <w:p w14:paraId="3166E16D" w14:textId="51DA8A8E" w:rsidR="00D7291D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Loads the aspatial data based on path, space_time_fn</w:t>
            </w:r>
          </w:p>
        </w:tc>
      </w:tr>
      <w:tr w:rsidR="009873C3" w:rsidRPr="00D7291D" w14:paraId="02CFF1A9" w14:textId="77777777" w:rsidTr="00D7291D">
        <w:trPr>
          <w:trHeight w:val="229"/>
        </w:trPr>
        <w:tc>
          <w:tcPr>
            <w:tcW w:w="1963" w:type="dxa"/>
            <w:shd w:val="clear" w:color="auto" w:fill="FBE4D5" w:themeFill="accent2" w:themeFillTint="33"/>
          </w:tcPr>
          <w:p w14:paraId="27B5DFCB" w14:textId="334729D3" w:rsidR="009873C3" w:rsidRPr="00D7291D" w:rsidRDefault="00D7291D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d</w:t>
            </w:r>
            <w:r w:rsidR="009873C3" w:rsidRPr="00D7291D">
              <w:rPr>
                <w:rFonts w:cstheme="minorHAnsi"/>
                <w:lang w:val="en-US"/>
              </w:rPr>
              <w:t>ata</w:t>
            </w:r>
          </w:p>
        </w:tc>
        <w:tc>
          <w:tcPr>
            <w:tcW w:w="2598" w:type="dxa"/>
            <w:shd w:val="clear" w:color="auto" w:fill="FBE4D5" w:themeFill="accent2" w:themeFillTint="33"/>
          </w:tcPr>
          <w:p w14:paraId="624410AA" w14:textId="1BBC73DF" w:rsidR="009873C3" w:rsidRPr="00D7291D" w:rsidRDefault="009873C3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  <w:lang w:val="en-US"/>
              </w:rPr>
              <w:t>variables</w:t>
            </w:r>
          </w:p>
        </w:tc>
        <w:tc>
          <w:tcPr>
            <w:tcW w:w="10176" w:type="dxa"/>
            <w:shd w:val="clear" w:color="auto" w:fill="FBE4D5" w:themeFill="accent2" w:themeFillTint="33"/>
          </w:tcPr>
          <w:p w14:paraId="684038CD" w14:textId="33B0E36A" w:rsidR="009873C3" w:rsidRPr="00D7291D" w:rsidRDefault="009873C3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  <w:lang w:val="en-US"/>
              </w:rPr>
              <w:t xml:space="preserve">Create all variables in which data is stored </w:t>
            </w:r>
          </w:p>
        </w:tc>
      </w:tr>
      <w:tr w:rsidR="005B4369" w:rsidRPr="00D7291D" w14:paraId="79308C79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7731934A" w14:textId="3E46D26E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Running the cod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43EC7DDC" w14:textId="3E038919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al_loop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62A5440D" w14:textId="28AF5455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 to run the code on loop from a variable csv file</w:t>
            </w:r>
          </w:p>
        </w:tc>
      </w:tr>
      <w:tr w:rsidR="005B4369" w:rsidRPr="00D7291D" w14:paraId="410676B9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1F495B5F" w14:textId="5D0ADCCE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Running the cod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5C4302F5" w14:textId="20EA1F5E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Run_SHM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11D55ABB" w14:textId="178D8FD8" w:rsidR="005B4369" w:rsidRPr="00D7291D" w:rsidRDefault="005B4369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 to run the code without loop and variable file with variables given in settings. Need changing code a little bit. Default is new cal_loop event for one run</w:t>
            </w:r>
          </w:p>
        </w:tc>
      </w:tr>
      <w:tr w:rsidR="009873C3" w:rsidRPr="00D7291D" w14:paraId="6E87A771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698A04B4" w14:textId="246C6D6A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ain function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125DB479" w14:textId="3F638FA2" w:rsidR="009873C3" w:rsidRPr="00D7291D" w:rsidRDefault="009873C3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  <w:lang w:val="en-US"/>
              </w:rPr>
              <w:t>Householdmodel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2FE13A55" w14:textId="5C3773AA" w:rsidR="009873C3" w:rsidRPr="00D7291D" w:rsidRDefault="009873C3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  <w:lang w:val="en-US"/>
              </w:rPr>
              <w:t>Houses the main function in which all modules are called</w:t>
            </w:r>
          </w:p>
        </w:tc>
      </w:tr>
      <w:tr w:rsidR="009873C3" w:rsidRPr="00D7291D" w14:paraId="0E0FE0EB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55FE173E" w14:textId="0CD9D79D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0FCE89A2" w14:textId="6010E59C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WB_yield_space_runoff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0182B2BE" w14:textId="03456FB6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 xml:space="preserve">Soil water module producing runoff and recharge </w:t>
            </w:r>
          </w:p>
        </w:tc>
      </w:tr>
      <w:tr w:rsidR="009873C3" w:rsidRPr="00D7291D" w14:paraId="761317A3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100BA1B7" w14:textId="5118F817" w:rsidR="009873C3" w:rsidRPr="00D7291D" w:rsidRDefault="007B671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29479684" w14:textId="49F92E69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Runoff_m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3A65FFCC" w14:textId="4C6758BD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 for runoff, recharge etc.</w:t>
            </w:r>
          </w:p>
        </w:tc>
      </w:tr>
      <w:tr w:rsidR="00662A50" w:rsidRPr="00D7291D" w14:paraId="49DDEE1C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3BD22A94" w14:textId="1D4D2BDC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08B85226" w14:textId="0B0214E8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heck_dams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2234423D" w14:textId="3D652989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 for check dam capture and recharge</w:t>
            </w:r>
          </w:p>
        </w:tc>
      </w:tr>
      <w:tr w:rsidR="009873C3" w:rsidRPr="00D7291D" w14:paraId="4AF1E887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44F9424A" w14:textId="7E624AB0" w:rsidR="009873C3" w:rsidRPr="00D7291D" w:rsidRDefault="007B671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2970DAB0" w14:textId="577D465D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rop_selection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6982688D" w14:textId="428C7C63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Functions for farmers to choose crop and their area</w:t>
            </w:r>
          </w:p>
        </w:tc>
      </w:tr>
      <w:tr w:rsidR="00662A50" w:rsidRPr="00D7291D" w14:paraId="4D4ABDCB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4F3AF729" w14:textId="2325FB07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2428B40B" w14:textId="64E5BAF6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rop_module_agent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488FBCCC" w14:textId="4A805BED" w:rsidR="00662A50" w:rsidRPr="00D7291D" w:rsidRDefault="00662A5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ain code for crop ET, AET, IWR</w:t>
            </w:r>
          </w:p>
        </w:tc>
      </w:tr>
      <w:tr w:rsidR="009873C3" w:rsidRPr="00D7291D" w14:paraId="5CB1C5AE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05122EF1" w14:textId="1FCCD4FA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259F8621" w14:textId="749F4BE9" w:rsidR="009873C3" w:rsidRPr="00D7291D" w:rsidRDefault="007B6710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</w:t>
            </w:r>
            <w:r w:rsidR="009873C3" w:rsidRPr="00D7291D">
              <w:rPr>
                <w:rFonts w:cstheme="minorHAnsi"/>
                <w:lang w:val="en-US"/>
              </w:rPr>
              <w:t>rop_yield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73E96AC4" w14:textId="43BE3E18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rop yield is calculated based on water requirement met</w:t>
            </w:r>
          </w:p>
        </w:tc>
      </w:tr>
      <w:tr w:rsidR="009873C3" w:rsidRPr="00D7291D" w14:paraId="48B57B99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4485EC00" w14:textId="1C0D14C4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60BBA4F9" w14:textId="592AB280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NetHousehold income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19B4D0A8" w14:textId="560ECB84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Crop income from production is calculated</w:t>
            </w:r>
          </w:p>
        </w:tc>
      </w:tr>
      <w:tr w:rsidR="009873C3" w:rsidRPr="00D7291D" w14:paraId="11409DB5" w14:textId="77777777" w:rsidTr="00D7291D">
        <w:trPr>
          <w:trHeight w:val="237"/>
        </w:trPr>
        <w:tc>
          <w:tcPr>
            <w:tcW w:w="1963" w:type="dxa"/>
            <w:shd w:val="clear" w:color="auto" w:fill="E2EFD9" w:themeFill="accent6" w:themeFillTint="33"/>
          </w:tcPr>
          <w:p w14:paraId="1D8F94B6" w14:textId="5515FAC6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2848C41D" w14:textId="00428313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Expenditure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0A9856A5" w14:textId="12AB1B97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Expenditure is calculated</w:t>
            </w:r>
          </w:p>
        </w:tc>
      </w:tr>
      <w:tr w:rsidR="009873C3" w:rsidRPr="00D7291D" w14:paraId="723CD39D" w14:textId="77777777" w:rsidTr="00D7291D">
        <w:trPr>
          <w:trHeight w:val="447"/>
        </w:trPr>
        <w:tc>
          <w:tcPr>
            <w:tcW w:w="1963" w:type="dxa"/>
            <w:shd w:val="clear" w:color="auto" w:fill="E2EFD9" w:themeFill="accent6" w:themeFillTint="33"/>
          </w:tcPr>
          <w:p w14:paraId="22D3F5B7" w14:textId="509BC44B" w:rsidR="009873C3" w:rsidRPr="00D7291D" w:rsidRDefault="009873C3" w:rsidP="00D7291D">
            <w:pPr>
              <w:rPr>
                <w:rFonts w:cstheme="minorHAnsi"/>
                <w:lang w:val="en-US"/>
              </w:rPr>
            </w:pPr>
            <w:r w:rsidRPr="00D7291D">
              <w:rPr>
                <w:rFonts w:cstheme="minorHAnsi"/>
                <w:lang w:val="en-US"/>
              </w:rPr>
              <w:t>Module</w:t>
            </w:r>
          </w:p>
        </w:tc>
        <w:tc>
          <w:tcPr>
            <w:tcW w:w="2598" w:type="dxa"/>
            <w:shd w:val="clear" w:color="auto" w:fill="E2EFD9" w:themeFill="accent6" w:themeFillTint="33"/>
          </w:tcPr>
          <w:p w14:paraId="652F8EB6" w14:textId="7281C064" w:rsidR="009873C3" w:rsidRPr="00D7291D" w:rsidRDefault="005B4369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</w:rPr>
              <w:t>output</w:t>
            </w:r>
          </w:p>
        </w:tc>
        <w:tc>
          <w:tcPr>
            <w:tcW w:w="10176" w:type="dxa"/>
            <w:shd w:val="clear" w:color="auto" w:fill="E2EFD9" w:themeFill="accent6" w:themeFillTint="33"/>
          </w:tcPr>
          <w:p w14:paraId="6C82D546" w14:textId="0874F197" w:rsidR="009873C3" w:rsidRPr="00D7291D" w:rsidRDefault="005B4369" w:rsidP="00D7291D">
            <w:pPr>
              <w:rPr>
                <w:rFonts w:cstheme="minorHAnsi"/>
              </w:rPr>
            </w:pPr>
            <w:r w:rsidRPr="00D7291D">
              <w:rPr>
                <w:rFonts w:cstheme="minorHAnsi"/>
              </w:rPr>
              <w:t>Function to save output files to directory based on variables file row</w:t>
            </w:r>
          </w:p>
        </w:tc>
      </w:tr>
    </w:tbl>
    <w:p w14:paraId="52E68A2C" w14:textId="77777777" w:rsidR="00223E13" w:rsidRDefault="00223E13"/>
    <w:p w14:paraId="4D12E498" w14:textId="77777777" w:rsidR="007B6710" w:rsidRDefault="007B6710"/>
    <w:p w14:paraId="6A1CA582" w14:textId="77777777" w:rsidR="00D7291D" w:rsidRDefault="00D7291D">
      <w:pPr>
        <w:rPr>
          <w:b/>
          <w:bCs/>
        </w:rPr>
      </w:pPr>
    </w:p>
    <w:p w14:paraId="571DD41C" w14:textId="26E9FBA4" w:rsidR="00D7291D" w:rsidRPr="00B2586D" w:rsidRDefault="00D7291D">
      <w:pPr>
        <w:rPr>
          <w:b/>
          <w:bCs/>
          <w:sz w:val="28"/>
          <w:szCs w:val="28"/>
        </w:rPr>
      </w:pPr>
      <w:r w:rsidRPr="00B2586D">
        <w:rPr>
          <w:b/>
          <w:bCs/>
          <w:sz w:val="28"/>
          <w:szCs w:val="28"/>
        </w:rPr>
        <w:lastRenderedPageBreak/>
        <w:t>Input data</w:t>
      </w:r>
    </w:p>
    <w:tbl>
      <w:tblPr>
        <w:tblStyle w:val="TableGrid"/>
        <w:tblpPr w:leftFromText="180" w:rightFromText="180" w:horzAnchor="margin" w:tblpY="810"/>
        <w:tblW w:w="14737" w:type="dxa"/>
        <w:tblLook w:val="04A0" w:firstRow="1" w:lastRow="0" w:firstColumn="1" w:lastColumn="0" w:noHBand="0" w:noVBand="1"/>
      </w:tblPr>
      <w:tblGrid>
        <w:gridCol w:w="1723"/>
        <w:gridCol w:w="1920"/>
        <w:gridCol w:w="5688"/>
        <w:gridCol w:w="5406"/>
      </w:tblGrid>
      <w:tr w:rsidR="00845992" w14:paraId="5F6301B6" w14:textId="77777777" w:rsidTr="00845992">
        <w:trPr>
          <w:trHeight w:val="251"/>
        </w:trPr>
        <w:tc>
          <w:tcPr>
            <w:tcW w:w="1723" w:type="dxa"/>
          </w:tcPr>
          <w:p w14:paraId="04923020" w14:textId="77777777" w:rsidR="00845992" w:rsidRDefault="00845992" w:rsidP="00A27DDD"/>
        </w:tc>
        <w:tc>
          <w:tcPr>
            <w:tcW w:w="1920" w:type="dxa"/>
          </w:tcPr>
          <w:p w14:paraId="56F9F6D2" w14:textId="47FE5F13" w:rsidR="00845992" w:rsidRDefault="00845992" w:rsidP="00A27DDD">
            <w:r>
              <w:t>Variable name</w:t>
            </w:r>
          </w:p>
        </w:tc>
        <w:tc>
          <w:tcPr>
            <w:tcW w:w="5688" w:type="dxa"/>
          </w:tcPr>
          <w:p w14:paraId="4E7EBB24" w14:textId="73FF71A2" w:rsidR="00845992" w:rsidRDefault="00845992" w:rsidP="00A27DDD">
            <w:r>
              <w:t>File name</w:t>
            </w:r>
          </w:p>
        </w:tc>
        <w:tc>
          <w:tcPr>
            <w:tcW w:w="5406" w:type="dxa"/>
          </w:tcPr>
          <w:p w14:paraId="6EDE40A6" w14:textId="6F114E84" w:rsidR="00845992" w:rsidRDefault="00845992" w:rsidP="00A27DDD">
            <w:r>
              <w:t>What</w:t>
            </w:r>
          </w:p>
        </w:tc>
      </w:tr>
      <w:tr w:rsidR="00845992" w14:paraId="3F6221EA" w14:textId="77777777" w:rsidTr="00845992">
        <w:trPr>
          <w:trHeight w:val="251"/>
        </w:trPr>
        <w:tc>
          <w:tcPr>
            <w:tcW w:w="1723" w:type="dxa"/>
            <w:vMerge w:val="restart"/>
          </w:tcPr>
          <w:p w14:paraId="5E6EFF41" w14:textId="6A67BBD6" w:rsidR="00845992" w:rsidRPr="007B6710" w:rsidRDefault="00845992" w:rsidP="00A27DDD">
            <w:r>
              <w:t>Spatial</w:t>
            </w:r>
          </w:p>
        </w:tc>
        <w:tc>
          <w:tcPr>
            <w:tcW w:w="1920" w:type="dxa"/>
          </w:tcPr>
          <w:p w14:paraId="7445820C" w14:textId="774CF564" w:rsidR="00845992" w:rsidRDefault="00845992" w:rsidP="00A27DDD">
            <w:r w:rsidRPr="007B6710">
              <w:t>mask_sh</w:t>
            </w:r>
          </w:p>
        </w:tc>
        <w:tc>
          <w:tcPr>
            <w:tcW w:w="5688" w:type="dxa"/>
          </w:tcPr>
          <w:p w14:paraId="299B0BE2" w14:textId="0C4F87A2" w:rsidR="00845992" w:rsidRDefault="00845992" w:rsidP="00A27DDD">
            <w:r w:rsidRPr="007B6710">
              <w:t>kamadhiya1.shp</w:t>
            </w:r>
          </w:p>
        </w:tc>
        <w:tc>
          <w:tcPr>
            <w:tcW w:w="5406" w:type="dxa"/>
          </w:tcPr>
          <w:p w14:paraId="3C23AAF4" w14:textId="233AEE21" w:rsidR="00845992" w:rsidRPr="007B6710" w:rsidRDefault="00845992" w:rsidP="00A27DDD">
            <w:r>
              <w:t>Defines the extent of the model spatial boundaries. Used for setting the extent and cutting other spatial datasets</w:t>
            </w:r>
          </w:p>
        </w:tc>
      </w:tr>
      <w:tr w:rsidR="00845992" w14:paraId="0DA97D2A" w14:textId="77777777" w:rsidTr="00845992">
        <w:trPr>
          <w:trHeight w:val="245"/>
        </w:trPr>
        <w:tc>
          <w:tcPr>
            <w:tcW w:w="1723" w:type="dxa"/>
            <w:vMerge/>
          </w:tcPr>
          <w:p w14:paraId="24F847E2" w14:textId="77777777" w:rsidR="00845992" w:rsidRPr="007B6710" w:rsidRDefault="00845992" w:rsidP="00A27DDD"/>
        </w:tc>
        <w:tc>
          <w:tcPr>
            <w:tcW w:w="1920" w:type="dxa"/>
          </w:tcPr>
          <w:p w14:paraId="32BBEE97" w14:textId="63433940" w:rsidR="00845992" w:rsidRDefault="00845992" w:rsidP="00A27DDD">
            <w:r w:rsidRPr="007B6710">
              <w:t>slope</w:t>
            </w:r>
          </w:p>
        </w:tc>
        <w:tc>
          <w:tcPr>
            <w:tcW w:w="5688" w:type="dxa"/>
          </w:tcPr>
          <w:p w14:paraId="6EBCF5DD" w14:textId="70E9370D" w:rsidR="00845992" w:rsidRDefault="00845992" w:rsidP="00A27DDD">
            <w:r w:rsidRPr="007B6710">
              <w:t>slope_rsp.nc</w:t>
            </w:r>
          </w:p>
        </w:tc>
        <w:tc>
          <w:tcPr>
            <w:tcW w:w="5406" w:type="dxa"/>
          </w:tcPr>
          <w:p w14:paraId="62310569" w14:textId="4D441FDF" w:rsidR="00845992" w:rsidRDefault="00845992" w:rsidP="00A27DDD">
            <w:r>
              <w:t>Slope of the catchment</w:t>
            </w:r>
          </w:p>
        </w:tc>
      </w:tr>
      <w:tr w:rsidR="00845992" w14:paraId="1789CBA8" w14:textId="77777777" w:rsidTr="00845992">
        <w:trPr>
          <w:trHeight w:val="251"/>
        </w:trPr>
        <w:tc>
          <w:tcPr>
            <w:tcW w:w="1723" w:type="dxa"/>
            <w:vMerge/>
          </w:tcPr>
          <w:p w14:paraId="34FEFC9F" w14:textId="77777777" w:rsidR="00845992" w:rsidRPr="007B6710" w:rsidRDefault="00845992" w:rsidP="00A27DDD"/>
        </w:tc>
        <w:tc>
          <w:tcPr>
            <w:tcW w:w="1920" w:type="dxa"/>
          </w:tcPr>
          <w:p w14:paraId="3A337CF0" w14:textId="63EA77B3" w:rsidR="00845992" w:rsidRDefault="00845992" w:rsidP="00A27DDD">
            <w:r w:rsidRPr="007B6710">
              <w:t>clone</w:t>
            </w:r>
          </w:p>
        </w:tc>
        <w:tc>
          <w:tcPr>
            <w:tcW w:w="5688" w:type="dxa"/>
          </w:tcPr>
          <w:p w14:paraId="644CE45E" w14:textId="321E8A3F" w:rsidR="00845992" w:rsidRDefault="00845992" w:rsidP="00A27DDD">
            <w:r w:rsidRPr="007B6710">
              <w:t>dem2.map</w:t>
            </w:r>
          </w:p>
        </w:tc>
        <w:tc>
          <w:tcPr>
            <w:tcW w:w="5406" w:type="dxa"/>
          </w:tcPr>
          <w:p w14:paraId="74E1DA8A" w14:textId="352DAC43" w:rsidR="00845992" w:rsidRDefault="00845992" w:rsidP="00A27DDD">
            <w:r>
              <w:t>PC raster input file requirement</w:t>
            </w:r>
          </w:p>
        </w:tc>
      </w:tr>
      <w:tr w:rsidR="00845992" w14:paraId="74CB2D44" w14:textId="77777777" w:rsidTr="00845992">
        <w:trPr>
          <w:trHeight w:val="251"/>
        </w:trPr>
        <w:tc>
          <w:tcPr>
            <w:tcW w:w="1723" w:type="dxa"/>
            <w:vMerge w:val="restart"/>
          </w:tcPr>
          <w:p w14:paraId="49FA13E4" w14:textId="41007532" w:rsidR="00845992" w:rsidRPr="007B6710" w:rsidRDefault="00845992" w:rsidP="00A27DDD">
            <w:r>
              <w:t>Climate</w:t>
            </w:r>
          </w:p>
        </w:tc>
        <w:tc>
          <w:tcPr>
            <w:tcW w:w="1920" w:type="dxa"/>
          </w:tcPr>
          <w:p w14:paraId="1C56B8AF" w14:textId="352E3D7F" w:rsidR="00845992" w:rsidRDefault="00845992" w:rsidP="00A27DDD">
            <w:r w:rsidRPr="007B6710">
              <w:t>rain_g_3</w:t>
            </w:r>
          </w:p>
        </w:tc>
        <w:tc>
          <w:tcPr>
            <w:tcW w:w="5688" w:type="dxa"/>
          </w:tcPr>
          <w:p w14:paraId="45F7E472" w14:textId="58AA70FF" w:rsidR="00845992" w:rsidRDefault="00845992" w:rsidP="00A27DDD">
            <w:r w:rsidRPr="007B6710">
              <w:t>rain_gauge_idw_com.nc</w:t>
            </w:r>
          </w:p>
        </w:tc>
        <w:tc>
          <w:tcPr>
            <w:tcW w:w="5406" w:type="dxa"/>
          </w:tcPr>
          <w:p w14:paraId="5203BF35" w14:textId="44580089" w:rsidR="00845992" w:rsidRDefault="00845992" w:rsidP="00A27DDD">
            <w:r>
              <w:t>Rainfall data in netcdf format derived from spatial interpolation of the gauge data</w:t>
            </w:r>
          </w:p>
        </w:tc>
      </w:tr>
      <w:tr w:rsidR="00845992" w14:paraId="6E1DC11F" w14:textId="77777777" w:rsidTr="00845992">
        <w:trPr>
          <w:trHeight w:val="251"/>
        </w:trPr>
        <w:tc>
          <w:tcPr>
            <w:tcW w:w="1723" w:type="dxa"/>
            <w:vMerge/>
          </w:tcPr>
          <w:p w14:paraId="5A82F627" w14:textId="77777777" w:rsidR="00845992" w:rsidRPr="007B6710" w:rsidRDefault="00845992" w:rsidP="00A27DDD"/>
        </w:tc>
        <w:tc>
          <w:tcPr>
            <w:tcW w:w="1920" w:type="dxa"/>
          </w:tcPr>
          <w:p w14:paraId="319481D0" w14:textId="19D9FB1B" w:rsidR="00845992" w:rsidRDefault="00845992" w:rsidP="00A27DDD">
            <w:r w:rsidRPr="007B6710">
              <w:t>meanT</w:t>
            </w:r>
          </w:p>
        </w:tc>
        <w:tc>
          <w:tcPr>
            <w:tcW w:w="5688" w:type="dxa"/>
          </w:tcPr>
          <w:p w14:paraId="2944E8FF" w14:textId="526EB219" w:rsidR="00845992" w:rsidRDefault="00845992" w:rsidP="00A27DDD">
            <w:r w:rsidRPr="007B6710">
              <w:t>meant_stack.nc</w:t>
            </w:r>
          </w:p>
        </w:tc>
        <w:tc>
          <w:tcPr>
            <w:tcW w:w="5406" w:type="dxa"/>
          </w:tcPr>
          <w:p w14:paraId="53AB4FB5" w14:textId="7FC9F3B8" w:rsidR="00845992" w:rsidRDefault="00845992" w:rsidP="00A27DDD">
            <w:r>
              <w:t>Temperature data</w:t>
            </w:r>
          </w:p>
        </w:tc>
      </w:tr>
      <w:tr w:rsidR="00845992" w14:paraId="2E25E20C" w14:textId="77777777" w:rsidTr="00845992">
        <w:trPr>
          <w:trHeight w:val="245"/>
        </w:trPr>
        <w:tc>
          <w:tcPr>
            <w:tcW w:w="1723" w:type="dxa"/>
            <w:vMerge/>
          </w:tcPr>
          <w:p w14:paraId="00E5F7B7" w14:textId="77777777" w:rsidR="00845992" w:rsidRPr="007B6710" w:rsidRDefault="00845992" w:rsidP="00A27DDD"/>
        </w:tc>
        <w:tc>
          <w:tcPr>
            <w:tcW w:w="1920" w:type="dxa"/>
          </w:tcPr>
          <w:p w14:paraId="0686B176" w14:textId="6D2A0A9C" w:rsidR="00845992" w:rsidRDefault="00845992" w:rsidP="00A27DDD">
            <w:r w:rsidRPr="007B6710">
              <w:t>minT</w:t>
            </w:r>
          </w:p>
        </w:tc>
        <w:tc>
          <w:tcPr>
            <w:tcW w:w="5688" w:type="dxa"/>
          </w:tcPr>
          <w:p w14:paraId="78529E42" w14:textId="211CDBA6" w:rsidR="00845992" w:rsidRDefault="00845992" w:rsidP="00A27DDD">
            <w:r w:rsidRPr="007B6710">
              <w:t>meant_stack.nc</w:t>
            </w:r>
          </w:p>
        </w:tc>
        <w:tc>
          <w:tcPr>
            <w:tcW w:w="5406" w:type="dxa"/>
          </w:tcPr>
          <w:p w14:paraId="148E3221" w14:textId="39BFEE3E" w:rsidR="00845992" w:rsidRDefault="00845992" w:rsidP="00A27DDD">
            <w:r>
              <w:t>Temperature data</w:t>
            </w:r>
          </w:p>
        </w:tc>
      </w:tr>
      <w:tr w:rsidR="00845992" w14:paraId="41DF134F" w14:textId="77777777" w:rsidTr="00845992">
        <w:trPr>
          <w:trHeight w:val="245"/>
        </w:trPr>
        <w:tc>
          <w:tcPr>
            <w:tcW w:w="1723" w:type="dxa"/>
            <w:vMerge/>
          </w:tcPr>
          <w:p w14:paraId="30B64CC9" w14:textId="77777777" w:rsidR="00845992" w:rsidRPr="007B6710" w:rsidRDefault="00845992" w:rsidP="00A27DDD"/>
        </w:tc>
        <w:tc>
          <w:tcPr>
            <w:tcW w:w="1920" w:type="dxa"/>
          </w:tcPr>
          <w:p w14:paraId="7E5DB9D3" w14:textId="115CD078" w:rsidR="00845992" w:rsidRDefault="00845992" w:rsidP="00A27DDD">
            <w:r w:rsidRPr="007B6710">
              <w:t>maxT</w:t>
            </w:r>
          </w:p>
        </w:tc>
        <w:tc>
          <w:tcPr>
            <w:tcW w:w="5688" w:type="dxa"/>
          </w:tcPr>
          <w:p w14:paraId="6CAEE131" w14:textId="4238B371" w:rsidR="00845992" w:rsidRDefault="00845992" w:rsidP="00A27DDD">
            <w:r w:rsidRPr="007B6710">
              <w:t>maxt_stack.nc</w:t>
            </w:r>
          </w:p>
        </w:tc>
        <w:tc>
          <w:tcPr>
            <w:tcW w:w="5406" w:type="dxa"/>
          </w:tcPr>
          <w:p w14:paraId="0C01F34A" w14:textId="13239067" w:rsidR="00845992" w:rsidRDefault="00845992" w:rsidP="00A27DDD">
            <w:r>
              <w:t>Temperature data</w:t>
            </w:r>
          </w:p>
        </w:tc>
      </w:tr>
      <w:tr w:rsidR="00845992" w14:paraId="4D435E67" w14:textId="77777777" w:rsidTr="00845992">
        <w:trPr>
          <w:trHeight w:val="245"/>
        </w:trPr>
        <w:tc>
          <w:tcPr>
            <w:tcW w:w="1723" w:type="dxa"/>
            <w:vMerge w:val="restart"/>
          </w:tcPr>
          <w:p w14:paraId="5FF94A25" w14:textId="76E5D365" w:rsidR="00845992" w:rsidRPr="00627F73" w:rsidRDefault="00845992" w:rsidP="00A27DDD">
            <w:r>
              <w:t>Soil</w:t>
            </w:r>
          </w:p>
        </w:tc>
        <w:tc>
          <w:tcPr>
            <w:tcW w:w="1920" w:type="dxa"/>
          </w:tcPr>
          <w:p w14:paraId="25F484BC" w14:textId="5CAC7B0B" w:rsidR="00845992" w:rsidRPr="007B6710" w:rsidRDefault="00845992" w:rsidP="00A27DDD">
            <w:r w:rsidRPr="00627F73">
              <w:t>FC_top</w:t>
            </w:r>
          </w:p>
        </w:tc>
        <w:tc>
          <w:tcPr>
            <w:tcW w:w="5688" w:type="dxa"/>
          </w:tcPr>
          <w:p w14:paraId="3094DB44" w14:textId="599ACA42" w:rsidR="00845992" w:rsidRPr="007B6710" w:rsidRDefault="00845992" w:rsidP="00A27DDD">
            <w:r w:rsidRPr="00627F73">
              <w:t>FC_top.nc</w:t>
            </w:r>
          </w:p>
        </w:tc>
        <w:tc>
          <w:tcPr>
            <w:tcW w:w="5406" w:type="dxa"/>
          </w:tcPr>
          <w:p w14:paraId="59AC97AB" w14:textId="23F5B395" w:rsidR="00845992" w:rsidRDefault="00845992" w:rsidP="00A27DDD">
            <w:r>
              <w:t>Spatial data on field capacity of top layer</w:t>
            </w:r>
          </w:p>
        </w:tc>
      </w:tr>
      <w:tr w:rsidR="00845992" w14:paraId="3865A607" w14:textId="77777777" w:rsidTr="00845992">
        <w:trPr>
          <w:trHeight w:val="245"/>
        </w:trPr>
        <w:tc>
          <w:tcPr>
            <w:tcW w:w="1723" w:type="dxa"/>
            <w:vMerge/>
          </w:tcPr>
          <w:p w14:paraId="4AF8A61C" w14:textId="77777777" w:rsidR="00845992" w:rsidRPr="00627F73" w:rsidRDefault="00845992" w:rsidP="00A27DDD"/>
        </w:tc>
        <w:tc>
          <w:tcPr>
            <w:tcW w:w="1920" w:type="dxa"/>
          </w:tcPr>
          <w:p w14:paraId="2C8962BF" w14:textId="799E5A3C" w:rsidR="00845992" w:rsidRPr="007B6710" w:rsidRDefault="00845992" w:rsidP="00A27DDD">
            <w:r w:rsidRPr="00627F73">
              <w:t xml:space="preserve">WP_top </w:t>
            </w:r>
          </w:p>
        </w:tc>
        <w:tc>
          <w:tcPr>
            <w:tcW w:w="5688" w:type="dxa"/>
          </w:tcPr>
          <w:p w14:paraId="2D9DFE3F" w14:textId="2CDF074D" w:rsidR="00845992" w:rsidRPr="007B6710" w:rsidRDefault="00845992" w:rsidP="00A27DDD">
            <w:r w:rsidRPr="00627F73">
              <w:t>WP_top.nc</w:t>
            </w:r>
          </w:p>
        </w:tc>
        <w:tc>
          <w:tcPr>
            <w:tcW w:w="5406" w:type="dxa"/>
          </w:tcPr>
          <w:p w14:paraId="212F8DF5" w14:textId="6E6CBA34" w:rsidR="00845992" w:rsidRDefault="00845992" w:rsidP="00A27DDD">
            <w:r>
              <w:t>Spatial data on wilting point of top layer</w:t>
            </w:r>
          </w:p>
        </w:tc>
      </w:tr>
      <w:tr w:rsidR="00845992" w14:paraId="2651DDAA" w14:textId="77777777" w:rsidTr="00845992">
        <w:trPr>
          <w:trHeight w:val="245"/>
        </w:trPr>
        <w:tc>
          <w:tcPr>
            <w:tcW w:w="1723" w:type="dxa"/>
            <w:vMerge/>
          </w:tcPr>
          <w:p w14:paraId="40BB032D" w14:textId="77777777" w:rsidR="00845992" w:rsidRPr="00627F73" w:rsidRDefault="00845992" w:rsidP="00A27DDD"/>
        </w:tc>
        <w:tc>
          <w:tcPr>
            <w:tcW w:w="1920" w:type="dxa"/>
          </w:tcPr>
          <w:p w14:paraId="2E9F32F6" w14:textId="400952D1" w:rsidR="00845992" w:rsidRPr="007B6710" w:rsidRDefault="00845992" w:rsidP="00A27DDD">
            <w:r w:rsidRPr="00627F73">
              <w:t xml:space="preserve">SAT_top </w:t>
            </w:r>
          </w:p>
        </w:tc>
        <w:tc>
          <w:tcPr>
            <w:tcW w:w="5688" w:type="dxa"/>
          </w:tcPr>
          <w:p w14:paraId="2C72C7BB" w14:textId="164A3590" w:rsidR="00845992" w:rsidRPr="007B6710" w:rsidRDefault="00845992" w:rsidP="00A27DDD">
            <w:r w:rsidRPr="00627F73">
              <w:t>SAT_top.nc</w:t>
            </w:r>
          </w:p>
        </w:tc>
        <w:tc>
          <w:tcPr>
            <w:tcW w:w="5406" w:type="dxa"/>
          </w:tcPr>
          <w:p w14:paraId="4A652BE5" w14:textId="7B276F6A" w:rsidR="00845992" w:rsidRDefault="00845992" w:rsidP="00A27DDD">
            <w:r>
              <w:t>Spatial data on sat capacity of top layer</w:t>
            </w:r>
          </w:p>
        </w:tc>
      </w:tr>
      <w:tr w:rsidR="00845992" w14:paraId="1EFFE1E9" w14:textId="77777777" w:rsidTr="00845992">
        <w:trPr>
          <w:trHeight w:val="245"/>
        </w:trPr>
        <w:tc>
          <w:tcPr>
            <w:tcW w:w="1723" w:type="dxa"/>
            <w:vMerge/>
          </w:tcPr>
          <w:p w14:paraId="7C894231" w14:textId="77777777" w:rsidR="00845992" w:rsidRPr="00627F73" w:rsidRDefault="00845992" w:rsidP="00A27DDD"/>
        </w:tc>
        <w:tc>
          <w:tcPr>
            <w:tcW w:w="1920" w:type="dxa"/>
          </w:tcPr>
          <w:p w14:paraId="2DB184B2" w14:textId="6175BAB9" w:rsidR="00845992" w:rsidRPr="007B6710" w:rsidRDefault="00845992" w:rsidP="00A27DDD">
            <w:r w:rsidRPr="00627F73">
              <w:t xml:space="preserve">Ksat_top </w:t>
            </w:r>
          </w:p>
        </w:tc>
        <w:tc>
          <w:tcPr>
            <w:tcW w:w="5688" w:type="dxa"/>
          </w:tcPr>
          <w:p w14:paraId="0E3C7483" w14:textId="51E07766" w:rsidR="00845992" w:rsidRPr="007B6710" w:rsidRDefault="00845992" w:rsidP="00A27DDD">
            <w:r w:rsidRPr="00627F73">
              <w:t>Ksat_top.nc</w:t>
            </w:r>
          </w:p>
        </w:tc>
        <w:tc>
          <w:tcPr>
            <w:tcW w:w="5406" w:type="dxa"/>
          </w:tcPr>
          <w:p w14:paraId="404E82E2" w14:textId="3728009C" w:rsidR="00845992" w:rsidRDefault="00845992" w:rsidP="00A27DDD">
            <w:r>
              <w:t>Spatial data on sat hydraulic conductivity of top layer</w:t>
            </w:r>
          </w:p>
        </w:tc>
      </w:tr>
      <w:tr w:rsidR="00845992" w14:paraId="4F462C42" w14:textId="77777777" w:rsidTr="00845992">
        <w:trPr>
          <w:trHeight w:val="245"/>
        </w:trPr>
        <w:tc>
          <w:tcPr>
            <w:tcW w:w="1723" w:type="dxa"/>
            <w:vMerge/>
          </w:tcPr>
          <w:p w14:paraId="4ECF66D7" w14:textId="77777777" w:rsidR="00845992" w:rsidRPr="0003273E" w:rsidRDefault="00845992" w:rsidP="00845992"/>
        </w:tc>
        <w:tc>
          <w:tcPr>
            <w:tcW w:w="1920" w:type="dxa"/>
          </w:tcPr>
          <w:p w14:paraId="234DFF24" w14:textId="38BD3CB9" w:rsidR="00845992" w:rsidRPr="007B6710" w:rsidRDefault="00845992" w:rsidP="00845992">
            <w:r w:rsidRPr="0003273E">
              <w:t xml:space="preserve">FC_bottom </w:t>
            </w:r>
          </w:p>
        </w:tc>
        <w:tc>
          <w:tcPr>
            <w:tcW w:w="5688" w:type="dxa"/>
          </w:tcPr>
          <w:p w14:paraId="0241D7BB" w14:textId="7D283CEC" w:rsidR="00845992" w:rsidRPr="007B6710" w:rsidRDefault="00845992" w:rsidP="00845992">
            <w:r w:rsidRPr="0003273E">
              <w:t>FC_bottom.nc</w:t>
            </w:r>
          </w:p>
        </w:tc>
        <w:tc>
          <w:tcPr>
            <w:tcW w:w="5406" w:type="dxa"/>
          </w:tcPr>
          <w:p w14:paraId="32FDD7A2" w14:textId="2CEE6910" w:rsidR="00845992" w:rsidRDefault="00845992" w:rsidP="00845992">
            <w:r>
              <w:t>Spatial data on field capacity of bottom layer</w:t>
            </w:r>
          </w:p>
        </w:tc>
      </w:tr>
      <w:tr w:rsidR="00845992" w14:paraId="20662171" w14:textId="77777777" w:rsidTr="00845992">
        <w:trPr>
          <w:trHeight w:val="245"/>
        </w:trPr>
        <w:tc>
          <w:tcPr>
            <w:tcW w:w="1723" w:type="dxa"/>
            <w:vMerge/>
          </w:tcPr>
          <w:p w14:paraId="42610DED" w14:textId="77777777" w:rsidR="00845992" w:rsidRPr="0003273E" w:rsidRDefault="00845992" w:rsidP="00845992"/>
        </w:tc>
        <w:tc>
          <w:tcPr>
            <w:tcW w:w="1920" w:type="dxa"/>
          </w:tcPr>
          <w:p w14:paraId="521CB89E" w14:textId="05A91396" w:rsidR="00845992" w:rsidRPr="007B6710" w:rsidRDefault="00845992" w:rsidP="00845992">
            <w:r w:rsidRPr="0003273E">
              <w:t xml:space="preserve">WP_bottom </w:t>
            </w:r>
          </w:p>
        </w:tc>
        <w:tc>
          <w:tcPr>
            <w:tcW w:w="5688" w:type="dxa"/>
          </w:tcPr>
          <w:p w14:paraId="32E35AAB" w14:textId="1ABC2626" w:rsidR="00845992" w:rsidRPr="007B6710" w:rsidRDefault="00845992" w:rsidP="00845992">
            <w:r w:rsidRPr="0003273E">
              <w:t>WP_bottom.nc</w:t>
            </w:r>
          </w:p>
        </w:tc>
        <w:tc>
          <w:tcPr>
            <w:tcW w:w="5406" w:type="dxa"/>
          </w:tcPr>
          <w:p w14:paraId="571A20B8" w14:textId="229A6941" w:rsidR="00845992" w:rsidRDefault="00845992" w:rsidP="00845992">
            <w:r>
              <w:t>Spatial data on wilting point of  bottom  layer</w:t>
            </w:r>
          </w:p>
        </w:tc>
      </w:tr>
      <w:tr w:rsidR="00845992" w14:paraId="24281BC8" w14:textId="77777777" w:rsidTr="00845992">
        <w:trPr>
          <w:trHeight w:val="245"/>
        </w:trPr>
        <w:tc>
          <w:tcPr>
            <w:tcW w:w="1723" w:type="dxa"/>
            <w:vMerge/>
          </w:tcPr>
          <w:p w14:paraId="1FB639DF" w14:textId="77777777" w:rsidR="00845992" w:rsidRPr="0003273E" w:rsidRDefault="00845992" w:rsidP="00845992"/>
        </w:tc>
        <w:tc>
          <w:tcPr>
            <w:tcW w:w="1920" w:type="dxa"/>
          </w:tcPr>
          <w:p w14:paraId="091DA36D" w14:textId="20600BED" w:rsidR="00845992" w:rsidRPr="007B6710" w:rsidRDefault="00845992" w:rsidP="00845992">
            <w:r w:rsidRPr="0003273E">
              <w:t xml:space="preserve">SAT_bottom </w:t>
            </w:r>
          </w:p>
        </w:tc>
        <w:tc>
          <w:tcPr>
            <w:tcW w:w="5688" w:type="dxa"/>
          </w:tcPr>
          <w:p w14:paraId="511348FD" w14:textId="293BB739" w:rsidR="00845992" w:rsidRPr="007B6710" w:rsidRDefault="00845992" w:rsidP="00845992">
            <w:r w:rsidRPr="0003273E">
              <w:t>SAT_bottom.nc</w:t>
            </w:r>
          </w:p>
        </w:tc>
        <w:tc>
          <w:tcPr>
            <w:tcW w:w="5406" w:type="dxa"/>
          </w:tcPr>
          <w:p w14:paraId="6BE3FB2F" w14:textId="6B6D8D09" w:rsidR="00845992" w:rsidRDefault="00845992" w:rsidP="00845992">
            <w:r>
              <w:t>Spatial data on sat capacity of  bottom  layer</w:t>
            </w:r>
          </w:p>
        </w:tc>
      </w:tr>
      <w:tr w:rsidR="00845992" w14:paraId="6552CAB3" w14:textId="77777777" w:rsidTr="00845992">
        <w:trPr>
          <w:trHeight w:val="245"/>
        </w:trPr>
        <w:tc>
          <w:tcPr>
            <w:tcW w:w="1723" w:type="dxa"/>
            <w:vMerge/>
          </w:tcPr>
          <w:p w14:paraId="4CF7207B" w14:textId="77777777" w:rsidR="00845992" w:rsidRDefault="00845992" w:rsidP="00845992"/>
        </w:tc>
        <w:tc>
          <w:tcPr>
            <w:tcW w:w="1920" w:type="dxa"/>
          </w:tcPr>
          <w:p w14:paraId="6895E774" w14:textId="2CD6F163" w:rsidR="00845992" w:rsidRPr="0003273E" w:rsidRDefault="00845992" w:rsidP="00845992">
            <w:r>
              <w:t>Ksat_bottom</w:t>
            </w:r>
          </w:p>
        </w:tc>
        <w:tc>
          <w:tcPr>
            <w:tcW w:w="5688" w:type="dxa"/>
          </w:tcPr>
          <w:p w14:paraId="59DD2F5F" w14:textId="68084BDE" w:rsidR="00845992" w:rsidRPr="0003273E" w:rsidRDefault="00845992" w:rsidP="00845992">
            <w:r>
              <w:t>Ksat_bottom</w:t>
            </w:r>
          </w:p>
        </w:tc>
        <w:tc>
          <w:tcPr>
            <w:tcW w:w="5406" w:type="dxa"/>
          </w:tcPr>
          <w:p w14:paraId="156F2E60" w14:textId="5E233408" w:rsidR="00845992" w:rsidRDefault="00845992" w:rsidP="00845992">
            <w:r>
              <w:t>Spatial data on sat hydraulic conductivity of  bottom  layer</w:t>
            </w:r>
          </w:p>
        </w:tc>
      </w:tr>
      <w:tr w:rsidR="0081754C" w14:paraId="6A0C1EA3" w14:textId="77777777" w:rsidTr="00845992">
        <w:trPr>
          <w:trHeight w:val="245"/>
        </w:trPr>
        <w:tc>
          <w:tcPr>
            <w:tcW w:w="1723" w:type="dxa"/>
            <w:vMerge w:val="restart"/>
          </w:tcPr>
          <w:p w14:paraId="0FC6FA3A" w14:textId="3DC9C819" w:rsidR="0081754C" w:rsidRDefault="0081754C" w:rsidP="00845992">
            <w:r>
              <w:t>farmers_data</w:t>
            </w:r>
          </w:p>
        </w:tc>
        <w:tc>
          <w:tcPr>
            <w:tcW w:w="1920" w:type="dxa"/>
          </w:tcPr>
          <w:p w14:paraId="5F7A4F0C" w14:textId="2809F0AE" w:rsidR="0081754C" w:rsidRDefault="0081754C" w:rsidP="00845992">
            <w:r>
              <w:t>farmers_data</w:t>
            </w:r>
          </w:p>
        </w:tc>
        <w:tc>
          <w:tcPr>
            <w:tcW w:w="5688" w:type="dxa"/>
          </w:tcPr>
          <w:p w14:paraId="7237603D" w14:textId="152A6BC5" w:rsidR="0081754C" w:rsidRDefault="0081754C" w:rsidP="00845992">
            <w:r>
              <w:t>farmer_data_n</w:t>
            </w:r>
          </w:p>
        </w:tc>
        <w:tc>
          <w:tcPr>
            <w:tcW w:w="5406" w:type="dxa"/>
          </w:tcPr>
          <w:p w14:paraId="5173FF0B" w14:textId="320FB648" w:rsidR="0081754C" w:rsidRDefault="0081754C" w:rsidP="00845992">
            <w:r>
              <w:t>Data list of ~ 38000 farmers giving their grid id, lat, lon and variables (area, type, cd, livestock)</w:t>
            </w:r>
          </w:p>
        </w:tc>
      </w:tr>
      <w:tr w:rsidR="0081754C" w14:paraId="0F892441" w14:textId="77777777" w:rsidTr="00845992">
        <w:trPr>
          <w:trHeight w:val="245"/>
        </w:trPr>
        <w:tc>
          <w:tcPr>
            <w:tcW w:w="1723" w:type="dxa"/>
            <w:vMerge/>
          </w:tcPr>
          <w:p w14:paraId="6E0044A7" w14:textId="77777777" w:rsidR="0081754C" w:rsidRDefault="0081754C" w:rsidP="00845992"/>
        </w:tc>
        <w:tc>
          <w:tcPr>
            <w:tcW w:w="1920" w:type="dxa"/>
          </w:tcPr>
          <w:p w14:paraId="1B56BB06" w14:textId="3AC5AEBD" w:rsidR="0081754C" w:rsidRDefault="0081754C" w:rsidP="00845992">
            <w:r>
              <w:t>farmer_irr</w:t>
            </w:r>
          </w:p>
        </w:tc>
        <w:tc>
          <w:tcPr>
            <w:tcW w:w="5688" w:type="dxa"/>
          </w:tcPr>
          <w:p w14:paraId="69518E7F" w14:textId="58F1C58D" w:rsidR="0081754C" w:rsidRDefault="0081754C" w:rsidP="00845992">
            <w:r>
              <w:t>farmer_irr_data</w:t>
            </w:r>
          </w:p>
        </w:tc>
        <w:tc>
          <w:tcPr>
            <w:tcW w:w="5406" w:type="dxa"/>
          </w:tcPr>
          <w:p w14:paraId="78D49C9D" w14:textId="1F9AA29A" w:rsidR="0081754C" w:rsidRDefault="0081754C" w:rsidP="00845992">
            <w:r>
              <w:t>Data list of ~ 38000 farmers giving yearly access to irrigation (0 or 1) from 1983 to 2015.</w:t>
            </w:r>
          </w:p>
        </w:tc>
      </w:tr>
      <w:tr w:rsidR="0081754C" w14:paraId="4833C28F" w14:textId="77777777" w:rsidTr="00845992">
        <w:trPr>
          <w:trHeight w:val="245"/>
        </w:trPr>
        <w:tc>
          <w:tcPr>
            <w:tcW w:w="1723" w:type="dxa"/>
            <w:vMerge/>
          </w:tcPr>
          <w:p w14:paraId="1B4096C6" w14:textId="77777777" w:rsidR="0081754C" w:rsidRDefault="0081754C" w:rsidP="00845992"/>
        </w:tc>
        <w:tc>
          <w:tcPr>
            <w:tcW w:w="1920" w:type="dxa"/>
          </w:tcPr>
          <w:p w14:paraId="17E4F682" w14:textId="6836E692" w:rsidR="0081754C" w:rsidRDefault="0081754C" w:rsidP="00845992">
            <w:r>
              <w:t>far_training</w:t>
            </w:r>
          </w:p>
        </w:tc>
        <w:tc>
          <w:tcPr>
            <w:tcW w:w="5688" w:type="dxa"/>
          </w:tcPr>
          <w:p w14:paraId="45D1A521" w14:textId="2644B1DA" w:rsidR="0081754C" w:rsidRDefault="0081754C" w:rsidP="00845992">
            <w:r>
              <w:t>training</w:t>
            </w:r>
          </w:p>
        </w:tc>
        <w:tc>
          <w:tcPr>
            <w:tcW w:w="5406" w:type="dxa"/>
          </w:tcPr>
          <w:p w14:paraId="16B8BCE8" w14:textId="46E007B1" w:rsidR="0081754C" w:rsidRDefault="0081754C" w:rsidP="00845992">
            <w:r>
              <w:t>Data list of ~ 38000 farmers giving yearly access to training (0 or 1) from 1983 to 2015.</w:t>
            </w:r>
          </w:p>
        </w:tc>
      </w:tr>
      <w:tr w:rsidR="0081754C" w14:paraId="0282792F" w14:textId="77777777" w:rsidTr="00845992">
        <w:trPr>
          <w:trHeight w:val="245"/>
        </w:trPr>
        <w:tc>
          <w:tcPr>
            <w:tcW w:w="1723" w:type="dxa"/>
            <w:vMerge/>
          </w:tcPr>
          <w:p w14:paraId="04BBBD39" w14:textId="77777777" w:rsidR="0081754C" w:rsidRDefault="0081754C" w:rsidP="00845992"/>
        </w:tc>
        <w:tc>
          <w:tcPr>
            <w:tcW w:w="1920" w:type="dxa"/>
          </w:tcPr>
          <w:p w14:paraId="3156DBF2" w14:textId="038B8A30" w:rsidR="0081754C" w:rsidRDefault="0081754C" w:rsidP="00845992">
            <w:r>
              <w:t>farmer code_grid</w:t>
            </w:r>
          </w:p>
        </w:tc>
        <w:tc>
          <w:tcPr>
            <w:tcW w:w="5688" w:type="dxa"/>
          </w:tcPr>
          <w:p w14:paraId="6C409B24" w14:textId="40244092" w:rsidR="0081754C" w:rsidRDefault="0081754C" w:rsidP="00845992">
            <w:r>
              <w:t>farmer_code_n</w:t>
            </w:r>
          </w:p>
        </w:tc>
        <w:tc>
          <w:tcPr>
            <w:tcW w:w="5406" w:type="dxa"/>
          </w:tcPr>
          <w:p w14:paraId="058CB82E" w14:textId="49CE03D5" w:rsidR="0081754C" w:rsidRDefault="0081754C" w:rsidP="00845992">
            <w:r>
              <w:t>gives farmer id against grid id and lat and lon</w:t>
            </w:r>
          </w:p>
        </w:tc>
      </w:tr>
      <w:tr w:rsidR="0081754C" w14:paraId="19844A86" w14:textId="77777777" w:rsidTr="00845992">
        <w:trPr>
          <w:trHeight w:val="245"/>
        </w:trPr>
        <w:tc>
          <w:tcPr>
            <w:tcW w:w="1723" w:type="dxa"/>
            <w:vMerge/>
          </w:tcPr>
          <w:p w14:paraId="626FA397" w14:textId="77777777" w:rsidR="0081754C" w:rsidRDefault="0081754C" w:rsidP="00845992"/>
        </w:tc>
        <w:tc>
          <w:tcPr>
            <w:tcW w:w="1920" w:type="dxa"/>
          </w:tcPr>
          <w:p w14:paraId="6FE3B571" w14:textId="7865471B" w:rsidR="0081754C" w:rsidRDefault="0081754C" w:rsidP="00845992">
            <w:r>
              <w:t>grid_Code</w:t>
            </w:r>
          </w:p>
        </w:tc>
        <w:tc>
          <w:tcPr>
            <w:tcW w:w="5688" w:type="dxa"/>
          </w:tcPr>
          <w:p w14:paraId="0DB49BE0" w14:textId="03E9AFF2" w:rsidR="0081754C" w:rsidRDefault="0081754C" w:rsidP="00845992">
            <w:r>
              <w:t>grid_code.csv</w:t>
            </w:r>
          </w:p>
        </w:tc>
        <w:tc>
          <w:tcPr>
            <w:tcW w:w="5406" w:type="dxa"/>
          </w:tcPr>
          <w:p w14:paraId="64CCA289" w14:textId="319EE2C3" w:rsidR="0081754C" w:rsidRDefault="0081754C" w:rsidP="00845992">
            <w:r>
              <w:t>give grid id against lat and lon</w:t>
            </w:r>
          </w:p>
        </w:tc>
      </w:tr>
      <w:tr w:rsidR="00845992" w14:paraId="03862F1C" w14:textId="77777777" w:rsidTr="00845992">
        <w:trPr>
          <w:trHeight w:val="245"/>
        </w:trPr>
        <w:tc>
          <w:tcPr>
            <w:tcW w:w="1723" w:type="dxa"/>
          </w:tcPr>
          <w:p w14:paraId="032BA79D" w14:textId="7550F835" w:rsidR="00845992" w:rsidRDefault="00D24A9E" w:rsidP="00845992">
            <w:r>
              <w:t>Check dams</w:t>
            </w:r>
          </w:p>
        </w:tc>
        <w:tc>
          <w:tcPr>
            <w:tcW w:w="1920" w:type="dxa"/>
          </w:tcPr>
          <w:p w14:paraId="3CC9D69A" w14:textId="6985F457" w:rsidR="00845992" w:rsidRDefault="00D24A9E" w:rsidP="00845992">
            <w:r>
              <w:t>check_dams_file</w:t>
            </w:r>
          </w:p>
        </w:tc>
        <w:tc>
          <w:tcPr>
            <w:tcW w:w="5688" w:type="dxa"/>
          </w:tcPr>
          <w:p w14:paraId="263A9E00" w14:textId="46369A12" w:rsidR="00845992" w:rsidRDefault="00D24A9E" w:rsidP="00845992">
            <w:r>
              <w:t>check_dams.csv</w:t>
            </w:r>
          </w:p>
        </w:tc>
        <w:tc>
          <w:tcPr>
            <w:tcW w:w="5406" w:type="dxa"/>
          </w:tcPr>
          <w:p w14:paraId="31CC3E7E" w14:textId="7A8711CF" w:rsidR="00845992" w:rsidRDefault="0081754C" w:rsidP="00845992">
            <w:r>
              <w:t>For each grid, give the cd presence, storage and width</w:t>
            </w:r>
          </w:p>
        </w:tc>
      </w:tr>
      <w:tr w:rsidR="00845992" w14:paraId="53E17176" w14:textId="77777777" w:rsidTr="00845992">
        <w:trPr>
          <w:trHeight w:val="245"/>
        </w:trPr>
        <w:tc>
          <w:tcPr>
            <w:tcW w:w="1723" w:type="dxa"/>
          </w:tcPr>
          <w:p w14:paraId="4DC9F5A6" w14:textId="6A1D6E37" w:rsidR="00845992" w:rsidRDefault="0081754C" w:rsidP="00845992">
            <w:r>
              <w:t>water</w:t>
            </w:r>
          </w:p>
        </w:tc>
        <w:tc>
          <w:tcPr>
            <w:tcW w:w="1920" w:type="dxa"/>
          </w:tcPr>
          <w:p w14:paraId="57E1CF26" w14:textId="18B3CF0D" w:rsidR="00845992" w:rsidRDefault="0081754C" w:rsidP="00845992">
            <w:r>
              <w:t>water</w:t>
            </w:r>
          </w:p>
        </w:tc>
        <w:tc>
          <w:tcPr>
            <w:tcW w:w="5688" w:type="dxa"/>
          </w:tcPr>
          <w:p w14:paraId="0CD4C996" w14:textId="049C6D32" w:rsidR="00845992" w:rsidRDefault="0081754C" w:rsidP="00845992">
            <w:r>
              <w:t>water.csv</w:t>
            </w:r>
          </w:p>
        </w:tc>
        <w:tc>
          <w:tcPr>
            <w:tcW w:w="5406" w:type="dxa"/>
          </w:tcPr>
          <w:p w14:paraId="5A463EBB" w14:textId="18C3D10B" w:rsidR="00845992" w:rsidRDefault="0081754C" w:rsidP="00845992">
            <w:r>
              <w:t>Lcoation of grids which are close to dams and rive</w:t>
            </w:r>
          </w:p>
        </w:tc>
      </w:tr>
      <w:tr w:rsidR="0081754C" w14:paraId="504F464D" w14:textId="77777777" w:rsidTr="00845992">
        <w:trPr>
          <w:trHeight w:val="245"/>
        </w:trPr>
        <w:tc>
          <w:tcPr>
            <w:tcW w:w="1723" w:type="dxa"/>
            <w:vMerge w:val="restart"/>
          </w:tcPr>
          <w:p w14:paraId="249C84BB" w14:textId="56807554" w:rsidR="0081754C" w:rsidRDefault="0081754C" w:rsidP="00845992">
            <w:r>
              <w:lastRenderedPageBreak/>
              <w:t>crop</w:t>
            </w:r>
          </w:p>
        </w:tc>
        <w:tc>
          <w:tcPr>
            <w:tcW w:w="1920" w:type="dxa"/>
          </w:tcPr>
          <w:p w14:paraId="239CBF05" w14:textId="455F792D" w:rsidR="0081754C" w:rsidRDefault="0081754C" w:rsidP="00845992">
            <w:r>
              <w:t>kc</w:t>
            </w:r>
          </w:p>
        </w:tc>
        <w:tc>
          <w:tcPr>
            <w:tcW w:w="5688" w:type="dxa"/>
          </w:tcPr>
          <w:p w14:paraId="4F58E86D" w14:textId="16FF143B" w:rsidR="0081754C" w:rsidRDefault="0081754C" w:rsidP="00845992">
            <w:r>
              <w:t>kc.csv</w:t>
            </w:r>
          </w:p>
        </w:tc>
        <w:tc>
          <w:tcPr>
            <w:tcW w:w="5406" w:type="dxa"/>
          </w:tcPr>
          <w:p w14:paraId="20D96DA0" w14:textId="34D30787" w:rsidR="0081754C" w:rsidRDefault="0081754C" w:rsidP="00845992">
            <w:r>
              <w:t>Containing dail kc value for the year of the day and stage of crop growth period</w:t>
            </w:r>
          </w:p>
        </w:tc>
      </w:tr>
      <w:tr w:rsidR="0081754C" w14:paraId="2D6E0BF9" w14:textId="77777777" w:rsidTr="00845992">
        <w:trPr>
          <w:trHeight w:val="245"/>
        </w:trPr>
        <w:tc>
          <w:tcPr>
            <w:tcW w:w="1723" w:type="dxa"/>
            <w:vMerge/>
          </w:tcPr>
          <w:p w14:paraId="63AC5DF3" w14:textId="77777777" w:rsidR="0081754C" w:rsidRDefault="0081754C" w:rsidP="00845992"/>
        </w:tc>
        <w:tc>
          <w:tcPr>
            <w:tcW w:w="1920" w:type="dxa"/>
          </w:tcPr>
          <w:p w14:paraId="669D0CAA" w14:textId="503202E9" w:rsidR="0081754C" w:rsidRDefault="0081754C" w:rsidP="00845992">
            <w:r>
              <w:t>cropvar</w:t>
            </w:r>
          </w:p>
        </w:tc>
        <w:tc>
          <w:tcPr>
            <w:tcW w:w="5688" w:type="dxa"/>
          </w:tcPr>
          <w:p w14:paraId="31FBCA59" w14:textId="20E82882" w:rsidR="0081754C" w:rsidRDefault="0081754C" w:rsidP="00845992">
            <w:r>
              <w:t>crop_variables.csv</w:t>
            </w:r>
          </w:p>
        </w:tc>
        <w:tc>
          <w:tcPr>
            <w:tcW w:w="5406" w:type="dxa"/>
          </w:tcPr>
          <w:p w14:paraId="238E8416" w14:textId="44BFB460" w:rsidR="0081754C" w:rsidRDefault="0081754C" w:rsidP="00845992">
            <w:r>
              <w:t>Crop variables include ky, cost and all</w:t>
            </w:r>
          </w:p>
        </w:tc>
      </w:tr>
      <w:tr w:rsidR="0081754C" w14:paraId="6793C175" w14:textId="77777777" w:rsidTr="00845992">
        <w:trPr>
          <w:trHeight w:val="245"/>
        </w:trPr>
        <w:tc>
          <w:tcPr>
            <w:tcW w:w="1723" w:type="dxa"/>
            <w:vMerge/>
          </w:tcPr>
          <w:p w14:paraId="257DFCF7" w14:textId="77777777" w:rsidR="0081754C" w:rsidRDefault="0081754C" w:rsidP="00845992"/>
        </w:tc>
        <w:tc>
          <w:tcPr>
            <w:tcW w:w="1920" w:type="dxa"/>
          </w:tcPr>
          <w:p w14:paraId="6D5E5423" w14:textId="2A71A15D" w:rsidR="0081754C" w:rsidRDefault="0081754C" w:rsidP="00845992">
            <w:r>
              <w:t>crop_area_ratio</w:t>
            </w:r>
          </w:p>
        </w:tc>
        <w:tc>
          <w:tcPr>
            <w:tcW w:w="5688" w:type="dxa"/>
          </w:tcPr>
          <w:p w14:paraId="56CEBCB2" w14:textId="17E4BDF7" w:rsidR="0081754C" w:rsidRDefault="0081754C" w:rsidP="00845992">
            <w:r>
              <w:t>Crop_area_ration2</w:t>
            </w:r>
          </w:p>
        </w:tc>
        <w:tc>
          <w:tcPr>
            <w:tcW w:w="5406" w:type="dxa"/>
          </w:tcPr>
          <w:p w14:paraId="5429EDC7" w14:textId="2ED8867D" w:rsidR="0081754C" w:rsidRDefault="0081754C" w:rsidP="00845992">
            <w:r>
              <w:t>Crop potential yield year wise and cotton ration to NCA for farmers with cd and wocd.</w:t>
            </w:r>
          </w:p>
        </w:tc>
      </w:tr>
      <w:tr w:rsidR="0081754C" w14:paraId="2BE7C681" w14:textId="77777777" w:rsidTr="00845992">
        <w:trPr>
          <w:trHeight w:val="245"/>
        </w:trPr>
        <w:tc>
          <w:tcPr>
            <w:tcW w:w="1723" w:type="dxa"/>
          </w:tcPr>
          <w:p w14:paraId="40AF9088" w14:textId="562B11F2" w:rsidR="0081754C" w:rsidRDefault="0081754C" w:rsidP="00845992">
            <w:r>
              <w:t>calibration</w:t>
            </w:r>
          </w:p>
        </w:tc>
        <w:tc>
          <w:tcPr>
            <w:tcW w:w="1920" w:type="dxa"/>
          </w:tcPr>
          <w:p w14:paraId="2A48778A" w14:textId="58AB3B6C" w:rsidR="0081754C" w:rsidRDefault="0081754C" w:rsidP="00845992">
            <w:r>
              <w:t>calibration</w:t>
            </w:r>
          </w:p>
        </w:tc>
        <w:tc>
          <w:tcPr>
            <w:tcW w:w="5688" w:type="dxa"/>
          </w:tcPr>
          <w:p w14:paraId="391EC392" w14:textId="324E8C50" w:rsidR="0081754C" w:rsidRDefault="0081754C" w:rsidP="00845992">
            <w:r>
              <w:t>variables.csv</w:t>
            </w:r>
          </w:p>
        </w:tc>
        <w:tc>
          <w:tcPr>
            <w:tcW w:w="5406" w:type="dxa"/>
          </w:tcPr>
          <w:p w14:paraId="6C419B18" w14:textId="2CD69847" w:rsidR="0081754C" w:rsidRDefault="00B2586D" w:rsidP="00845992">
            <w:r>
              <w:t>Subsample of 500 lhs samples which fits the conditoons on soil parameters (339)</w:t>
            </w:r>
          </w:p>
        </w:tc>
      </w:tr>
      <w:tr w:rsidR="0081754C" w14:paraId="14E83349" w14:textId="77777777" w:rsidTr="00845992">
        <w:trPr>
          <w:trHeight w:val="245"/>
        </w:trPr>
        <w:tc>
          <w:tcPr>
            <w:tcW w:w="1723" w:type="dxa"/>
          </w:tcPr>
          <w:p w14:paraId="11663D59" w14:textId="77777777" w:rsidR="0081754C" w:rsidRDefault="0081754C" w:rsidP="00845992"/>
        </w:tc>
        <w:tc>
          <w:tcPr>
            <w:tcW w:w="1920" w:type="dxa"/>
          </w:tcPr>
          <w:p w14:paraId="1A4C3954" w14:textId="11A54DF4" w:rsidR="0081754C" w:rsidRDefault="0081754C" w:rsidP="00845992">
            <w:r>
              <w:t>calibration</w:t>
            </w:r>
          </w:p>
        </w:tc>
        <w:tc>
          <w:tcPr>
            <w:tcW w:w="5688" w:type="dxa"/>
          </w:tcPr>
          <w:p w14:paraId="7940159E" w14:textId="611C7B35" w:rsidR="0081754C" w:rsidRDefault="0081754C" w:rsidP="00845992">
            <w:r>
              <w:t>variables_run1</w:t>
            </w:r>
            <w:r w:rsidR="00B2586D">
              <w:t>.csv</w:t>
            </w:r>
          </w:p>
        </w:tc>
        <w:tc>
          <w:tcPr>
            <w:tcW w:w="5406" w:type="dxa"/>
          </w:tcPr>
          <w:p w14:paraId="2A8A40E4" w14:textId="29866536" w:rsidR="0081754C" w:rsidRDefault="00B2586D" w:rsidP="00845992">
            <w:r>
              <w:t>Sub-sample [140] of 339 variales which have gw and runoff nse &gt; 0.5.</w:t>
            </w:r>
          </w:p>
        </w:tc>
      </w:tr>
    </w:tbl>
    <w:p w14:paraId="0F7D5A32" w14:textId="77777777" w:rsidR="00D7291D" w:rsidRDefault="00D7291D"/>
    <w:p w14:paraId="208658A6" w14:textId="68BC9D43" w:rsidR="00845992" w:rsidRPr="00B2586D" w:rsidRDefault="00B2586D" w:rsidP="00845992">
      <w:pPr>
        <w:rPr>
          <w:b/>
          <w:bCs/>
          <w:sz w:val="28"/>
          <w:szCs w:val="28"/>
        </w:rPr>
      </w:pPr>
      <w:r w:rsidRPr="00B2586D">
        <w:rPr>
          <w:b/>
          <w:bCs/>
          <w:sz w:val="28"/>
          <w:szCs w:val="28"/>
        </w:rPr>
        <w:t>Settings fixed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4394"/>
        <w:gridCol w:w="5448"/>
      </w:tblGrid>
      <w:tr w:rsidR="00AB1603" w14:paraId="05FB3430" w14:textId="77777777" w:rsidTr="00AB1603">
        <w:tc>
          <w:tcPr>
            <w:tcW w:w="4106" w:type="dxa"/>
          </w:tcPr>
          <w:p w14:paraId="1BE94EF6" w14:textId="77777777" w:rsidR="00AB1603" w:rsidRDefault="00AB1603" w:rsidP="00845992"/>
        </w:tc>
        <w:tc>
          <w:tcPr>
            <w:tcW w:w="4394" w:type="dxa"/>
          </w:tcPr>
          <w:p w14:paraId="6086E44B" w14:textId="77777777" w:rsidR="00AB1603" w:rsidRDefault="00AB1603" w:rsidP="00845992"/>
        </w:tc>
        <w:tc>
          <w:tcPr>
            <w:tcW w:w="5448" w:type="dxa"/>
          </w:tcPr>
          <w:p w14:paraId="31F1028A" w14:textId="77777777" w:rsidR="00AB1603" w:rsidRDefault="00AB1603" w:rsidP="00845992"/>
        </w:tc>
      </w:tr>
      <w:tr w:rsidR="00AB1603" w14:paraId="6A058E16" w14:textId="77777777" w:rsidTr="00AB1603">
        <w:tc>
          <w:tcPr>
            <w:tcW w:w="4106" w:type="dxa"/>
          </w:tcPr>
          <w:p w14:paraId="110DD6EE" w14:textId="7423457F" w:rsidR="00AB1603" w:rsidRDefault="00AB1603" w:rsidP="00845992">
            <w:r>
              <w:t>delt</w:t>
            </w:r>
          </w:p>
        </w:tc>
        <w:tc>
          <w:tcPr>
            <w:tcW w:w="4394" w:type="dxa"/>
          </w:tcPr>
          <w:p w14:paraId="5AFB127F" w14:textId="7F380DC2" w:rsidR="00AB1603" w:rsidRDefault="00AB1603" w:rsidP="00845992">
            <w:r>
              <w:t>0.05</w:t>
            </w:r>
          </w:p>
        </w:tc>
        <w:tc>
          <w:tcPr>
            <w:tcW w:w="5448" w:type="dxa"/>
          </w:tcPr>
          <w:p w14:paraId="6D016827" w14:textId="248867FC" w:rsidR="00AB1603" w:rsidRDefault="00AB1603" w:rsidP="00845992">
            <w:r>
              <w:t>A 5% depreciation rate of capital is assumed</w:t>
            </w:r>
          </w:p>
        </w:tc>
      </w:tr>
      <w:tr w:rsidR="00AB1603" w14:paraId="47D73F2A" w14:textId="77777777" w:rsidTr="00AB1603">
        <w:tc>
          <w:tcPr>
            <w:tcW w:w="4106" w:type="dxa"/>
          </w:tcPr>
          <w:p w14:paraId="7228CDD0" w14:textId="4510E39A" w:rsidR="00AB1603" w:rsidRDefault="00AB1603" w:rsidP="00845992">
            <w:r>
              <w:t>capital</w:t>
            </w:r>
          </w:p>
        </w:tc>
        <w:tc>
          <w:tcPr>
            <w:tcW w:w="4394" w:type="dxa"/>
          </w:tcPr>
          <w:p w14:paraId="226C8D04" w14:textId="7C098436" w:rsidR="00AB1603" w:rsidRDefault="00AB1603" w:rsidP="00845992">
            <w:r>
              <w:t>25000</w:t>
            </w:r>
          </w:p>
        </w:tc>
        <w:tc>
          <w:tcPr>
            <w:tcW w:w="5448" w:type="dxa"/>
          </w:tcPr>
          <w:p w14:paraId="396A8E06" w14:textId="2503FB69" w:rsidR="00AB1603" w:rsidRDefault="00AB1603" w:rsidP="00845992">
            <w:r>
              <w:t>initial capital of each farmer</w:t>
            </w:r>
          </w:p>
        </w:tc>
      </w:tr>
      <w:tr w:rsidR="00AB1603" w14:paraId="403CF43D" w14:textId="77777777" w:rsidTr="00AB1603">
        <w:tc>
          <w:tcPr>
            <w:tcW w:w="4106" w:type="dxa"/>
          </w:tcPr>
          <w:p w14:paraId="279F16EF" w14:textId="1A807C34" w:rsidR="00AB1603" w:rsidRDefault="00D24A9E" w:rsidP="00845992">
            <w:r>
              <w:t>inte</w:t>
            </w:r>
          </w:p>
        </w:tc>
        <w:tc>
          <w:tcPr>
            <w:tcW w:w="4394" w:type="dxa"/>
          </w:tcPr>
          <w:p w14:paraId="1D3F9F26" w14:textId="253984A9" w:rsidR="00AB1603" w:rsidRDefault="0081754C" w:rsidP="00845992">
            <w:r>
              <w:t>0 or 1</w:t>
            </w:r>
          </w:p>
        </w:tc>
        <w:tc>
          <w:tcPr>
            <w:tcW w:w="5448" w:type="dxa"/>
          </w:tcPr>
          <w:p w14:paraId="2CC943DB" w14:textId="3EE2D00A" w:rsidR="00AB1603" w:rsidRDefault="00D24A9E" w:rsidP="00845992">
            <w:r>
              <w:t>one if interventions need to be considered</w:t>
            </w:r>
          </w:p>
        </w:tc>
      </w:tr>
      <w:tr w:rsidR="00AB1603" w14:paraId="491B4D3B" w14:textId="77777777" w:rsidTr="00AB1603">
        <w:tc>
          <w:tcPr>
            <w:tcW w:w="4106" w:type="dxa"/>
          </w:tcPr>
          <w:p w14:paraId="7D728D2A" w14:textId="604EB485" w:rsidR="00AB1603" w:rsidRDefault="0081754C" w:rsidP="00845992">
            <w:r>
              <w:t>cond</w:t>
            </w:r>
          </w:p>
        </w:tc>
        <w:tc>
          <w:tcPr>
            <w:tcW w:w="4394" w:type="dxa"/>
          </w:tcPr>
          <w:p w14:paraId="2E9E8FA0" w14:textId="013C5407" w:rsidR="00AB1603" w:rsidRDefault="0081754C" w:rsidP="00845992">
            <w:r>
              <w:t>1, 2, 3</w:t>
            </w:r>
          </w:p>
        </w:tc>
        <w:tc>
          <w:tcPr>
            <w:tcW w:w="5448" w:type="dxa"/>
          </w:tcPr>
          <w:p w14:paraId="13F8C146" w14:textId="5B9B135E" w:rsidR="00AB1603" w:rsidRDefault="0081754C" w:rsidP="00845992">
            <w:r>
              <w:t>specify which condition CD recharge is operating</w:t>
            </w:r>
          </w:p>
        </w:tc>
      </w:tr>
      <w:tr w:rsidR="00AB1603" w14:paraId="014FAECA" w14:textId="77777777" w:rsidTr="00AB1603">
        <w:tc>
          <w:tcPr>
            <w:tcW w:w="4106" w:type="dxa"/>
          </w:tcPr>
          <w:p w14:paraId="376EB01E" w14:textId="75C19293" w:rsidR="00AB1603" w:rsidRDefault="0081754C" w:rsidP="00845992">
            <w:r>
              <w:t>human</w:t>
            </w:r>
          </w:p>
        </w:tc>
        <w:tc>
          <w:tcPr>
            <w:tcW w:w="4394" w:type="dxa"/>
          </w:tcPr>
          <w:p w14:paraId="2C674704" w14:textId="35A80168" w:rsidR="00AB1603" w:rsidRDefault="0081754C" w:rsidP="00845992">
            <w:r>
              <w:t>0 or 1</w:t>
            </w:r>
          </w:p>
        </w:tc>
        <w:tc>
          <w:tcPr>
            <w:tcW w:w="5448" w:type="dxa"/>
          </w:tcPr>
          <w:p w14:paraId="111C2F4F" w14:textId="670BCFE3" w:rsidR="00AB1603" w:rsidRDefault="0081754C" w:rsidP="00845992">
            <w:r>
              <w:t>human behaviour rules on or off. 1 if need to be considered</w:t>
            </w:r>
          </w:p>
        </w:tc>
      </w:tr>
      <w:tr w:rsidR="0081754C" w14:paraId="10E7EB5F" w14:textId="77777777" w:rsidTr="00AB1603">
        <w:tc>
          <w:tcPr>
            <w:tcW w:w="4106" w:type="dxa"/>
          </w:tcPr>
          <w:p w14:paraId="0680C6CA" w14:textId="3C1F95E8" w:rsidR="0081754C" w:rsidRDefault="0081754C" w:rsidP="00845992">
            <w:r>
              <w:t>cotton_s</w:t>
            </w:r>
          </w:p>
        </w:tc>
        <w:tc>
          <w:tcPr>
            <w:tcW w:w="4394" w:type="dxa"/>
          </w:tcPr>
          <w:p w14:paraId="1556D7F3" w14:textId="3E84461E" w:rsidR="0081754C" w:rsidRDefault="0081754C" w:rsidP="00845992">
            <w:r>
              <w:t>0 or 1</w:t>
            </w:r>
          </w:p>
        </w:tc>
        <w:tc>
          <w:tcPr>
            <w:tcW w:w="5448" w:type="dxa"/>
          </w:tcPr>
          <w:p w14:paraId="3FA75154" w14:textId="6CB89576" w:rsidR="0081754C" w:rsidRDefault="0081754C" w:rsidP="00845992">
            <w:r>
              <w:t>1 if cop selection rule to be considered else 0</w:t>
            </w:r>
          </w:p>
        </w:tc>
      </w:tr>
      <w:tr w:rsidR="0081754C" w14:paraId="3254C8F1" w14:textId="77777777" w:rsidTr="00AB1603">
        <w:tc>
          <w:tcPr>
            <w:tcW w:w="4106" w:type="dxa"/>
          </w:tcPr>
          <w:p w14:paraId="2708CDF4" w14:textId="4C22523B" w:rsidR="0081754C" w:rsidRDefault="0081754C" w:rsidP="00845992">
            <w:r>
              <w:t>wheat_s</w:t>
            </w:r>
          </w:p>
        </w:tc>
        <w:tc>
          <w:tcPr>
            <w:tcW w:w="4394" w:type="dxa"/>
          </w:tcPr>
          <w:p w14:paraId="17D1D77E" w14:textId="789F4E65" w:rsidR="0081754C" w:rsidRDefault="0081754C" w:rsidP="00845992">
            <w:r>
              <w:t>0 or 1</w:t>
            </w:r>
          </w:p>
        </w:tc>
        <w:tc>
          <w:tcPr>
            <w:tcW w:w="5448" w:type="dxa"/>
          </w:tcPr>
          <w:p w14:paraId="6844CC0C" w14:textId="2367517E" w:rsidR="0081754C" w:rsidRDefault="0081754C" w:rsidP="00845992">
            <w:r>
              <w:t>1 if cop selection rule to be considered else 0</w:t>
            </w:r>
          </w:p>
        </w:tc>
      </w:tr>
      <w:tr w:rsidR="0081754C" w14:paraId="51757B09" w14:textId="77777777" w:rsidTr="00AB1603">
        <w:tc>
          <w:tcPr>
            <w:tcW w:w="4106" w:type="dxa"/>
          </w:tcPr>
          <w:p w14:paraId="4E17F66A" w14:textId="5CE2A2CC" w:rsidR="0081754C" w:rsidRDefault="0081754C" w:rsidP="00845992">
            <w:r>
              <w:t>Check dam bouwer parameters</w:t>
            </w:r>
          </w:p>
        </w:tc>
        <w:tc>
          <w:tcPr>
            <w:tcW w:w="4394" w:type="dxa"/>
          </w:tcPr>
          <w:p w14:paraId="2F490C38" w14:textId="77777777" w:rsidR="0081754C" w:rsidRDefault="0081754C" w:rsidP="0081754C">
            <w:r>
              <w:t>a=4.3 #confition A parameter</w:t>
            </w:r>
          </w:p>
          <w:p w14:paraId="2066891A" w14:textId="77777777" w:rsidR="0081754C" w:rsidRDefault="0081754C" w:rsidP="0081754C">
            <w:r>
              <w:t>A= 3 #condition A' parameter</w:t>
            </w:r>
          </w:p>
          <w:p w14:paraId="18A66C3C" w14:textId="77777777" w:rsidR="0081754C" w:rsidRDefault="0081754C" w:rsidP="0081754C">
            <w:r>
              <w:t>P_cr=-0.5 #critic pressure for bouwer[m]</w:t>
            </w:r>
          </w:p>
          <w:p w14:paraId="085521B2" w14:textId="7D8C5202" w:rsidR="0081754C" w:rsidRDefault="0081754C" w:rsidP="0081754C">
            <w:pPr>
              <w:spacing w:after="160" w:line="259" w:lineRule="auto"/>
            </w:pPr>
            <w:r>
              <w:t>R_a=150#impendence of the clogging layer [day]</w:t>
            </w:r>
          </w:p>
        </w:tc>
        <w:tc>
          <w:tcPr>
            <w:tcW w:w="5448" w:type="dxa"/>
          </w:tcPr>
          <w:p w14:paraId="44FA4D54" w14:textId="0C5679E7" w:rsidR="0081754C" w:rsidRDefault="0081754C" w:rsidP="00845992">
            <w:r>
              <w:t>Bouwer parameters</w:t>
            </w:r>
          </w:p>
        </w:tc>
      </w:tr>
      <w:tr w:rsidR="0081754C" w14:paraId="4D90600E" w14:textId="77777777" w:rsidTr="00AB1603">
        <w:tc>
          <w:tcPr>
            <w:tcW w:w="4106" w:type="dxa"/>
          </w:tcPr>
          <w:p w14:paraId="655D8F2F" w14:textId="232F5285" w:rsidR="0081754C" w:rsidRDefault="0081754C" w:rsidP="00845992">
            <w:r>
              <w:t>drip_cost/ha</w:t>
            </w:r>
          </w:p>
        </w:tc>
        <w:tc>
          <w:tcPr>
            <w:tcW w:w="4394" w:type="dxa"/>
          </w:tcPr>
          <w:p w14:paraId="514ADD15" w14:textId="31BC1957" w:rsidR="0081754C" w:rsidRDefault="0081754C" w:rsidP="0081754C">
            <w:r>
              <w:t>60000</w:t>
            </w:r>
          </w:p>
        </w:tc>
        <w:tc>
          <w:tcPr>
            <w:tcW w:w="5448" w:type="dxa"/>
          </w:tcPr>
          <w:p w14:paraId="401054C2" w14:textId="77777777" w:rsidR="0081754C" w:rsidRDefault="0081754C" w:rsidP="00845992"/>
        </w:tc>
      </w:tr>
      <w:tr w:rsidR="0081754C" w14:paraId="4AA8CEBD" w14:textId="77777777" w:rsidTr="00AB1603">
        <w:tc>
          <w:tcPr>
            <w:tcW w:w="4106" w:type="dxa"/>
          </w:tcPr>
          <w:p w14:paraId="3CBA08C1" w14:textId="3232F0E3" w:rsidR="0081754C" w:rsidRDefault="0081754C" w:rsidP="00845992">
            <w:r>
              <w:t>bw_cost</w:t>
            </w:r>
          </w:p>
        </w:tc>
        <w:tc>
          <w:tcPr>
            <w:tcW w:w="4394" w:type="dxa"/>
          </w:tcPr>
          <w:p w14:paraId="47EEB54C" w14:textId="00818B61" w:rsidR="0081754C" w:rsidRDefault="0081754C" w:rsidP="0081754C">
            <w:r>
              <w:t>70000</w:t>
            </w:r>
          </w:p>
        </w:tc>
        <w:tc>
          <w:tcPr>
            <w:tcW w:w="5448" w:type="dxa"/>
          </w:tcPr>
          <w:p w14:paraId="2BADEEA4" w14:textId="77777777" w:rsidR="0081754C" w:rsidRDefault="0081754C" w:rsidP="00845992"/>
        </w:tc>
      </w:tr>
      <w:tr w:rsidR="0081754C" w14:paraId="12AE0A72" w14:textId="77777777" w:rsidTr="00AB1603">
        <w:tc>
          <w:tcPr>
            <w:tcW w:w="4106" w:type="dxa"/>
          </w:tcPr>
          <w:p w14:paraId="10FFAAC9" w14:textId="0D175C2D" w:rsidR="0081754C" w:rsidRDefault="0081754C" w:rsidP="00845992">
            <w:r>
              <w:t>crop</w:t>
            </w:r>
          </w:p>
        </w:tc>
        <w:tc>
          <w:tcPr>
            <w:tcW w:w="4394" w:type="dxa"/>
          </w:tcPr>
          <w:p w14:paraId="3B47A5BB" w14:textId="5437E923" w:rsidR="0081754C" w:rsidRDefault="0081754C" w:rsidP="0081754C">
            <w:r>
              <w:t>5</w:t>
            </w:r>
          </w:p>
        </w:tc>
        <w:tc>
          <w:tcPr>
            <w:tcW w:w="5448" w:type="dxa"/>
          </w:tcPr>
          <w:p w14:paraId="46ADC010" w14:textId="4B7DB757" w:rsidR="0081754C" w:rsidRDefault="0081754C" w:rsidP="00845992">
            <w:r>
              <w:t>number of crops including fallow area</w:t>
            </w:r>
          </w:p>
        </w:tc>
      </w:tr>
      <w:tr w:rsidR="00B2586D" w14:paraId="103618EA" w14:textId="77777777" w:rsidTr="00AB1603">
        <w:tc>
          <w:tcPr>
            <w:tcW w:w="4106" w:type="dxa"/>
          </w:tcPr>
          <w:p w14:paraId="199A36E6" w14:textId="2726B72D" w:rsidR="00B2586D" w:rsidRDefault="00B2586D" w:rsidP="00845992">
            <w:r>
              <w:t>D</w:t>
            </w:r>
          </w:p>
        </w:tc>
        <w:tc>
          <w:tcPr>
            <w:tcW w:w="4394" w:type="dxa"/>
          </w:tcPr>
          <w:p w14:paraId="4C38D638" w14:textId="30214536" w:rsidR="00B2586D" w:rsidRDefault="00B2586D" w:rsidP="0081754C">
            <w:r>
              <w:t>10</w:t>
            </w:r>
          </w:p>
        </w:tc>
        <w:tc>
          <w:tcPr>
            <w:tcW w:w="5448" w:type="dxa"/>
          </w:tcPr>
          <w:p w14:paraId="3B7EF2D1" w14:textId="4D37A2EF" w:rsidR="00B2586D" w:rsidRDefault="00B2586D" w:rsidP="00845992">
            <w:r>
              <w:t>Rainfall interception</w:t>
            </w:r>
          </w:p>
        </w:tc>
      </w:tr>
    </w:tbl>
    <w:p w14:paraId="75CC169D" w14:textId="77777777" w:rsidR="00B2586D" w:rsidRDefault="00B2586D" w:rsidP="00845992">
      <w:pPr>
        <w:pBdr>
          <w:bottom w:val="double" w:sz="6" w:space="1" w:color="auto"/>
        </w:pBdr>
      </w:pPr>
    </w:p>
    <w:p w14:paraId="72F2342B" w14:textId="654521DA" w:rsidR="00B2586D" w:rsidRPr="00B2586D" w:rsidRDefault="00B2586D" w:rsidP="00845992">
      <w:pPr>
        <w:rPr>
          <w:b/>
          <w:bCs/>
        </w:rPr>
      </w:pPr>
      <w:r w:rsidRPr="00B2586D">
        <w:rPr>
          <w:b/>
          <w:bCs/>
        </w:rPr>
        <w:lastRenderedPageBreak/>
        <w:t>Calibration file parameters</w:t>
      </w:r>
    </w:p>
    <w:tbl>
      <w:tblPr>
        <w:tblW w:w="11996" w:type="dxa"/>
        <w:tblLook w:val="04A0" w:firstRow="1" w:lastRow="0" w:firstColumn="1" w:lastColumn="0" w:noHBand="0" w:noVBand="1"/>
      </w:tblPr>
      <w:tblGrid>
        <w:gridCol w:w="3247"/>
        <w:gridCol w:w="8749"/>
      </w:tblGrid>
      <w:tr w:rsidR="00B2586D" w:rsidRPr="00B2586D" w14:paraId="7D75DE51" w14:textId="720FDD55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6FC217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variables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65AB05B4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588224DF" w14:textId="6D06C618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ED44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enario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37EA82A7" w14:textId="2F6F2F99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enario number</w:t>
            </w:r>
          </w:p>
        </w:tc>
      </w:tr>
      <w:tr w:rsidR="00B2586D" w:rsidRPr="00B2586D" w14:paraId="475ADA6E" w14:textId="3AA304EE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CD55A2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op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1B00E426" w14:textId="0089FEE6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op soil depth. Fixed.</w:t>
            </w:r>
          </w:p>
        </w:tc>
      </w:tr>
      <w:tr w:rsidR="00B2586D" w:rsidRPr="00B2586D" w14:paraId="0C76CF24" w14:textId="0C3D3670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78BE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ottom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235E15BF" w14:textId="695D8395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ottom depth. Fixed.</w:t>
            </w:r>
          </w:p>
        </w:tc>
      </w:tr>
      <w:tr w:rsidR="00B2586D" w:rsidRPr="00B2586D" w14:paraId="14B611DA" w14:textId="6B74F68F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561CF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cap_ris_max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0123B24E" w14:textId="3262AEC8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Max cap rise/day</w:t>
            </w:r>
          </w:p>
        </w:tc>
      </w:tr>
      <w:tr w:rsidR="00B2586D" w:rsidRPr="00B2586D" w14:paraId="1391B199" w14:textId="517C129B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D78EE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q_depth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1FE2ADF6" w14:textId="4F4D53D2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Depth of aquifer</w:t>
            </w:r>
          </w:p>
        </w:tc>
      </w:tr>
      <w:tr w:rsidR="00B2586D" w:rsidRPr="00B2586D" w14:paraId="3F16CEAE" w14:textId="563879A7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56FC38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YieldGw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4F9FD9DA" w14:textId="6B9BBF92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pecific yield of groundwater</w:t>
            </w:r>
          </w:p>
        </w:tc>
      </w:tr>
      <w:tr w:rsidR="00B2586D" w:rsidRPr="00B2586D" w14:paraId="4E8FD037" w14:textId="42756666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03B6F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q_conduct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2CE6279B" w14:textId="4C035B10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quifer conductivity</w:t>
            </w:r>
          </w:p>
        </w:tc>
      </w:tr>
      <w:tr w:rsidR="00B2586D" w:rsidRPr="00B2586D" w14:paraId="205AC236" w14:textId="148A22E7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33B2AE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deltaGw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1269B73C" w14:textId="707508AF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GROUNDWATER RECHARGE DELAY TIME (delay in groundwater recharge (days))</w:t>
            </w:r>
          </w:p>
        </w:tc>
      </w:tr>
      <w:tr w:rsidR="00B2586D" w:rsidRPr="00B2586D" w14:paraId="309DDFFA" w14:textId="7CA73EED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954FA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lphaGw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37260AE6" w14:textId="335A4680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SEFLOW DAYS (parameter of baseflow days: alfaGw = 2.3/X (X = nr. of baseflow days).</w:t>
            </w:r>
          </w:p>
        </w:tc>
      </w:tr>
      <w:tr w:rsidR="00B2586D" w:rsidRPr="00B2586D" w14:paraId="0A60C00F" w14:textId="497CFCAF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6358A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BaseThresh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5AF6AB53" w14:textId="2B6338C2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 xml:space="preserve">ASEFLOW THRESHOLD (minimum value for baseflow to occur (mm)). </w:t>
            </w:r>
          </w:p>
        </w:tc>
      </w:tr>
      <w:tr w:rsidR="00B2586D" w:rsidRPr="00B2586D" w14:paraId="7C3DF463" w14:textId="4417829E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B4B98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kx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54FABDB7" w14:textId="13B83EB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ECESSION ROUTING COEF</w:t>
            </w:r>
          </w:p>
        </w:tc>
      </w:tr>
      <w:tr w:rsidR="00B2586D" w:rsidRPr="00B2586D" w14:paraId="69107425" w14:textId="324CF8E9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D5685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F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4DF5DDE8" w14:textId="5F3012B4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eturn flow factor</w:t>
            </w:r>
          </w:p>
        </w:tc>
      </w:tr>
      <w:tr w:rsidR="00B2586D" w:rsidRPr="00B2586D" w14:paraId="5F91EFF1" w14:textId="6C4EF04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44A59B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top1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2B641228" w14:textId="6634A7EE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FC top layer</w:t>
            </w:r>
          </w:p>
        </w:tc>
      </w:tr>
      <w:tr w:rsidR="00B2586D" w:rsidRPr="00B2586D" w14:paraId="5ACA96A7" w14:textId="39195DE0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AED913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top2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1D332FF2" w14:textId="2A1C0A33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WP top layer</w:t>
            </w:r>
          </w:p>
        </w:tc>
      </w:tr>
      <w:tr w:rsidR="00B2586D" w:rsidRPr="00B2586D" w14:paraId="5A947709" w14:textId="4FC31B06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25C1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top3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0AF0934B" w14:textId="18398EA9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SAT top layer</w:t>
            </w:r>
          </w:p>
        </w:tc>
      </w:tr>
      <w:tr w:rsidR="00B2586D" w:rsidRPr="00B2586D" w14:paraId="10AA9DA7" w14:textId="4A4F5D1E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77E72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top4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61B41C91" w14:textId="49A409D8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KSAT top layer</w:t>
            </w:r>
          </w:p>
        </w:tc>
      </w:tr>
      <w:tr w:rsidR="00B2586D" w:rsidRPr="00B2586D" w14:paraId="43888E5A" w14:textId="55B8CA41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6ED90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bottom1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2D3408D0" w14:textId="7C44BE0D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FC bottom layer</w:t>
            </w:r>
          </w:p>
        </w:tc>
      </w:tr>
      <w:tr w:rsidR="00B2586D" w:rsidRPr="00B2586D" w14:paraId="235C2E46" w14:textId="4042EE4D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C9DE2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bottom2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62BCD889" w14:textId="00DA34A9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WP bottom layer</w:t>
            </w:r>
          </w:p>
        </w:tc>
      </w:tr>
      <w:tr w:rsidR="00B2586D" w:rsidRPr="00B2586D" w14:paraId="0A98BB59" w14:textId="01CBF470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7FE6F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bottom3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086D190C" w14:textId="375229CD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SAT bottom layer</w:t>
            </w:r>
          </w:p>
        </w:tc>
      </w:tr>
      <w:tr w:rsidR="00B2586D" w:rsidRPr="00B2586D" w14:paraId="6B6C5DCC" w14:textId="5C66A937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5802B3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f_soil_bottom4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69769B3B" w14:textId="53C0B491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Scaling factor for KSAT bottom layer</w:t>
            </w:r>
          </w:p>
        </w:tc>
      </w:tr>
      <w:tr w:rsidR="00B2586D" w:rsidRPr="00B2586D" w14:paraId="2C3D2A7C" w14:textId="062E057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53F8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WP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2E93A62E" w14:textId="3861E4EF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oot wilting point (0 to 1)</w:t>
            </w:r>
          </w:p>
        </w:tc>
      </w:tr>
      <w:tr w:rsidR="00B2586D" w:rsidRPr="00B2586D" w14:paraId="7025789A" w14:textId="3318BE6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CE90E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GN_Irr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574C8639" w14:textId="1560C462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%  of Groundnut area irrigated</w:t>
            </w:r>
          </w:p>
        </w:tc>
      </w:tr>
      <w:tr w:rsidR="00B2586D" w:rsidRPr="00B2586D" w14:paraId="105CF70C" w14:textId="2DC623A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90A6D4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isk_drip</w:t>
            </w:r>
          </w:p>
        </w:tc>
        <w:tc>
          <w:tcPr>
            <w:tcW w:w="8749" w:type="dxa"/>
            <w:vMerge w:val="restart"/>
            <w:tcBorders>
              <w:top w:val="nil"/>
              <w:left w:val="nil"/>
              <w:right w:val="nil"/>
            </w:tcBorders>
          </w:tcPr>
          <w:p w14:paraId="2551B90C" w14:textId="4451B393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ANAS equation variables for drip</w:t>
            </w:r>
          </w:p>
        </w:tc>
      </w:tr>
      <w:tr w:rsidR="00B2586D" w:rsidRPr="00B2586D" w14:paraId="5D7574F4" w14:textId="4B34C7DE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E4DA4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impact_drip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42E46691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75D034AC" w14:textId="4F3F9720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148F73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bility_drip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55958748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3A280E96" w14:textId="6473BB2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819B1A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ttitude_drip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46DEE95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606450C0" w14:textId="70AB3860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457AD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norm_drip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739E9F6D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18EAB4C6" w14:textId="27570FCF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7ACBD7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intercept_drip</w:t>
            </w:r>
          </w:p>
        </w:tc>
        <w:tc>
          <w:tcPr>
            <w:tcW w:w="8749" w:type="dxa"/>
            <w:vMerge/>
            <w:tcBorders>
              <w:left w:val="nil"/>
              <w:bottom w:val="nil"/>
              <w:right w:val="nil"/>
            </w:tcBorders>
          </w:tcPr>
          <w:p w14:paraId="520651BD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6997BDFD" w14:textId="577A9BD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5D63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bility_bw</w:t>
            </w:r>
          </w:p>
        </w:tc>
        <w:tc>
          <w:tcPr>
            <w:tcW w:w="8749" w:type="dxa"/>
            <w:vMerge w:val="restart"/>
            <w:tcBorders>
              <w:top w:val="nil"/>
              <w:left w:val="nil"/>
              <w:right w:val="nil"/>
            </w:tcBorders>
          </w:tcPr>
          <w:p w14:paraId="15B8B12A" w14:textId="30FB6B58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RANAS equation variables for BW</w:t>
            </w:r>
          </w:p>
        </w:tc>
      </w:tr>
      <w:tr w:rsidR="00B2586D" w:rsidRPr="00B2586D" w14:paraId="7D20CF65" w14:textId="697164FB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09428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ttitude_bw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3E3BF163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07122616" w14:textId="1CA834A4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C1421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lastRenderedPageBreak/>
              <w:t>norm_bw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7BF82A9A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1A64654E" w14:textId="7A874A88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4BBB7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water_bw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33433586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488ACE48" w14:textId="346921BC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8F3256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area_bw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403FEAC9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3BD6F1EC" w14:textId="77777777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EAABB72" w14:textId="712FCC9E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livestock_bw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06E5E034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60BB109C" w14:textId="77777777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0C85B" w14:textId="51C9C362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plan_bw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7AF33EBF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141E938E" w14:textId="6F1EF16A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186D1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intercept_bw</w:t>
            </w:r>
          </w:p>
        </w:tc>
        <w:tc>
          <w:tcPr>
            <w:tcW w:w="8749" w:type="dxa"/>
            <w:vMerge/>
            <w:tcBorders>
              <w:left w:val="nil"/>
              <w:bottom w:val="nil"/>
              <w:right w:val="nil"/>
            </w:tcBorders>
          </w:tcPr>
          <w:p w14:paraId="11206BE4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0FDDF2B5" w14:textId="23D7D163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0F73E4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intercept_wheat</w:t>
            </w:r>
          </w:p>
        </w:tc>
        <w:tc>
          <w:tcPr>
            <w:tcW w:w="8749" w:type="dxa"/>
            <w:vMerge w:val="restart"/>
            <w:tcBorders>
              <w:top w:val="nil"/>
              <w:left w:val="nil"/>
              <w:right w:val="nil"/>
            </w:tcBorders>
          </w:tcPr>
          <w:p w14:paraId="2988885A" w14:textId="3E039195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Wheat area equation parameters</w:t>
            </w:r>
          </w:p>
        </w:tc>
      </w:tr>
      <w:tr w:rsidR="00B2586D" w:rsidRPr="00B2586D" w14:paraId="4339362C" w14:textId="75E39FD0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B4CD6A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GWL_wheat</w:t>
            </w:r>
          </w:p>
        </w:tc>
        <w:tc>
          <w:tcPr>
            <w:tcW w:w="8749" w:type="dxa"/>
            <w:vMerge/>
            <w:tcBorders>
              <w:left w:val="nil"/>
              <w:bottom w:val="nil"/>
              <w:right w:val="nil"/>
            </w:tcBorders>
          </w:tcPr>
          <w:p w14:paraId="3876D477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218FB18D" w14:textId="41C1B445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E00796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intercept_cotton</w:t>
            </w:r>
          </w:p>
        </w:tc>
        <w:tc>
          <w:tcPr>
            <w:tcW w:w="8749" w:type="dxa"/>
            <w:vMerge w:val="restart"/>
            <w:tcBorders>
              <w:top w:val="nil"/>
              <w:left w:val="nil"/>
              <w:right w:val="nil"/>
            </w:tcBorders>
          </w:tcPr>
          <w:p w14:paraId="3F2D8924" w14:textId="5F995856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Cotton equation parameters</w:t>
            </w:r>
          </w:p>
        </w:tc>
      </w:tr>
      <w:tr w:rsidR="00B2586D" w:rsidRPr="00B2586D" w14:paraId="7F08EC6A" w14:textId="50F30E4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9B4092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year_cotton_b</w:t>
            </w:r>
          </w:p>
        </w:tc>
        <w:tc>
          <w:tcPr>
            <w:tcW w:w="8749" w:type="dxa"/>
            <w:vMerge/>
            <w:tcBorders>
              <w:left w:val="nil"/>
              <w:right w:val="nil"/>
            </w:tcBorders>
          </w:tcPr>
          <w:p w14:paraId="1776CE33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24E2CFB7" w14:textId="43D1344C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2945F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year_cotton_a</w:t>
            </w:r>
          </w:p>
        </w:tc>
        <w:tc>
          <w:tcPr>
            <w:tcW w:w="8749" w:type="dxa"/>
            <w:vMerge/>
            <w:tcBorders>
              <w:left w:val="nil"/>
              <w:bottom w:val="nil"/>
              <w:right w:val="nil"/>
            </w:tcBorders>
          </w:tcPr>
          <w:p w14:paraId="4BD0232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</w:p>
        </w:tc>
      </w:tr>
      <w:tr w:rsidR="00B2586D" w:rsidRPr="00B2586D" w14:paraId="473DB310" w14:textId="0AE2277A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752B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raining_per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21113AA7" w14:textId="1376C231" w:rsidR="00B2586D" w:rsidRPr="00B2586D" w:rsidRDefault="009C759E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Contribution of training to ability for drip</w:t>
            </w:r>
          </w:p>
        </w:tc>
      </w:tr>
      <w:tr w:rsidR="00B2586D" w:rsidRPr="00B2586D" w14:paraId="3E6B51C7" w14:textId="2D03EF83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B5291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income_per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0B083C13" w14:textId="6FCDA018" w:rsidR="00B2586D" w:rsidRPr="00B2586D" w:rsidRDefault="009C759E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Percent of income contributed to investments</w:t>
            </w:r>
          </w:p>
        </w:tc>
      </w:tr>
      <w:tr w:rsidR="00B2586D" w:rsidRPr="00B2586D" w14:paraId="7AA2E519" w14:textId="55F56351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2D159C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hreshold_drip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41F00007" w14:textId="1F363406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hreshold for drip adoption</w:t>
            </w:r>
          </w:p>
        </w:tc>
      </w:tr>
      <w:tr w:rsidR="00B2586D" w:rsidRPr="00B2586D" w14:paraId="54B48FE2" w14:textId="2F3DF212" w:rsidTr="009C759E">
        <w:trPr>
          <w:trHeight w:val="255"/>
        </w:trPr>
        <w:tc>
          <w:tcPr>
            <w:tcW w:w="324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BF1B5" w14:textId="77777777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 w:rsidRPr="00B2586D"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hreshold_bw</w:t>
            </w:r>
          </w:p>
        </w:tc>
        <w:tc>
          <w:tcPr>
            <w:tcW w:w="8749" w:type="dxa"/>
            <w:tcBorders>
              <w:top w:val="nil"/>
              <w:left w:val="nil"/>
              <w:bottom w:val="nil"/>
              <w:right w:val="nil"/>
            </w:tcBorders>
          </w:tcPr>
          <w:p w14:paraId="767C7B18" w14:textId="6D483D39" w:rsidR="00B2586D" w:rsidRPr="00B2586D" w:rsidRDefault="00B2586D" w:rsidP="00B2586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</w:pPr>
            <w:r>
              <w:rPr>
                <w:rFonts w:ascii="Calibri" w:eastAsia="Times New Roman" w:hAnsi="Calibri" w:cs="Calibri"/>
                <w:color w:val="000000"/>
                <w:kern w:val="0"/>
                <w:lang w:eastAsia="en-IN"/>
                <w14:ligatures w14:val="none"/>
              </w:rPr>
              <w:t>Threshold for BW adoption</w:t>
            </w:r>
          </w:p>
        </w:tc>
      </w:tr>
    </w:tbl>
    <w:p w14:paraId="569054A5" w14:textId="77777777" w:rsidR="00B2586D" w:rsidRDefault="00B2586D" w:rsidP="00845992"/>
    <w:p w14:paraId="25FF1F81" w14:textId="77777777" w:rsidR="00845992" w:rsidRDefault="00845992"/>
    <w:p w14:paraId="645FDC3C" w14:textId="77777777" w:rsidR="007B6710" w:rsidRDefault="007B6710"/>
    <w:p w14:paraId="0D744FB0" w14:textId="77777777" w:rsidR="002923F7" w:rsidRDefault="002923F7"/>
    <w:p w14:paraId="25B71751" w14:textId="77777777" w:rsidR="002923F7" w:rsidRDefault="002923F7"/>
    <w:p w14:paraId="1A413CB5" w14:textId="77777777" w:rsidR="002923F7" w:rsidRDefault="002923F7"/>
    <w:p w14:paraId="6BF07147" w14:textId="77777777" w:rsidR="002923F7" w:rsidRDefault="002923F7"/>
    <w:p w14:paraId="0314E7B9" w14:textId="77777777" w:rsidR="002923F7" w:rsidRDefault="002923F7"/>
    <w:p w14:paraId="28DEBF42" w14:textId="77777777" w:rsidR="002923F7" w:rsidRDefault="002923F7"/>
    <w:p w14:paraId="5C445087" w14:textId="77777777" w:rsidR="002923F7" w:rsidRDefault="002923F7"/>
    <w:p w14:paraId="1C5199DC" w14:textId="77777777" w:rsidR="00C07965" w:rsidRDefault="00C07965" w:rsidP="00A87B80">
      <w:pPr>
        <w:tabs>
          <w:tab w:val="left" w:pos="7410"/>
        </w:tabs>
        <w:rPr>
          <w:b/>
          <w:bCs/>
          <w:lang w:val="en-US"/>
        </w:rPr>
      </w:pPr>
    </w:p>
    <w:p w14:paraId="448B0F6D" w14:textId="15F2BD37" w:rsidR="002923F7" w:rsidRDefault="002923F7" w:rsidP="00A87B80">
      <w:pPr>
        <w:tabs>
          <w:tab w:val="left" w:pos="7410"/>
        </w:tabs>
        <w:rPr>
          <w:b/>
          <w:bCs/>
          <w:lang w:val="en-US"/>
        </w:rPr>
      </w:pPr>
      <w:r w:rsidRPr="00A87B80">
        <w:rPr>
          <w:b/>
          <w:bCs/>
          <w:lang w:val="en-US"/>
        </w:rPr>
        <w:lastRenderedPageBreak/>
        <w:t>Setting up the model</w:t>
      </w:r>
    </w:p>
    <w:p w14:paraId="52F2C357" w14:textId="548554F7" w:rsidR="00AC55F7" w:rsidRDefault="00AC55F7" w:rsidP="00A87B80">
      <w:pPr>
        <w:pStyle w:val="ListParagraph"/>
        <w:numPr>
          <w:ilvl w:val="0"/>
          <w:numId w:val="22"/>
        </w:numPr>
        <w:tabs>
          <w:tab w:val="left" w:pos="741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ll input data given in the input_data directory. Climate data linked to gdrive.</w:t>
      </w:r>
    </w:p>
    <w:p w14:paraId="218C282A" w14:textId="4279BA74" w:rsidR="00A87B80" w:rsidRPr="00A87B80" w:rsidRDefault="00A87B80" w:rsidP="00A87B80">
      <w:pPr>
        <w:pStyle w:val="ListParagraph"/>
        <w:numPr>
          <w:ilvl w:val="0"/>
          <w:numId w:val="22"/>
        </w:numPr>
        <w:tabs>
          <w:tab w:val="left" w:pos="7410"/>
        </w:tabs>
        <w:rPr>
          <w:sz w:val="24"/>
          <w:szCs w:val="24"/>
          <w:lang w:val="en-US"/>
        </w:rPr>
      </w:pPr>
      <w:r w:rsidRPr="00A87B80">
        <w:rPr>
          <w:sz w:val="24"/>
          <w:szCs w:val="24"/>
          <w:lang w:val="en-US"/>
        </w:rPr>
        <w:t>Change the input path wherever needed.</w:t>
      </w:r>
    </w:p>
    <w:p w14:paraId="173111FD" w14:textId="05AD9BFE" w:rsidR="00A87B80" w:rsidRDefault="00A87B80" w:rsidP="00A87B80">
      <w:pPr>
        <w:pStyle w:val="ListParagraph"/>
        <w:numPr>
          <w:ilvl w:val="0"/>
          <w:numId w:val="22"/>
        </w:numPr>
        <w:tabs>
          <w:tab w:val="left" w:pos="7410"/>
        </w:tabs>
        <w:rPr>
          <w:sz w:val="24"/>
          <w:szCs w:val="24"/>
          <w:lang w:val="en-US"/>
        </w:rPr>
      </w:pPr>
      <w:r w:rsidRPr="00A87B80">
        <w:rPr>
          <w:sz w:val="24"/>
          <w:szCs w:val="24"/>
          <w:lang w:val="en-US"/>
        </w:rPr>
        <w:t>Create output directory path and add the same in output file.</w:t>
      </w:r>
    </w:p>
    <w:p w14:paraId="3547DD78" w14:textId="45641E29" w:rsidR="00A87B80" w:rsidRPr="00A87B80" w:rsidRDefault="00A87B80" w:rsidP="00A87B80">
      <w:pPr>
        <w:pStyle w:val="ListParagraph"/>
        <w:numPr>
          <w:ilvl w:val="0"/>
          <w:numId w:val="22"/>
        </w:numPr>
        <w:tabs>
          <w:tab w:val="left" w:pos="7410"/>
        </w:tabs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t the number of iterations based on the calibration file in the cal_loop.py file. Currently set to run for 1 run which is the calibrated parameters.</w:t>
      </w:r>
    </w:p>
    <w:p w14:paraId="77F8DD14" w14:textId="0CBD15A1" w:rsidR="002923F7" w:rsidRPr="00BE5F9C" w:rsidRDefault="002923F7" w:rsidP="002923F7">
      <w:pPr>
        <w:tabs>
          <w:tab w:val="left" w:pos="7410"/>
        </w:tabs>
        <w:rPr>
          <w:sz w:val="24"/>
          <w:szCs w:val="24"/>
          <w:lang w:val="en-US"/>
        </w:rPr>
      </w:pPr>
      <w:r w:rsidRPr="00BE5F9C">
        <w:rPr>
          <w:sz w:val="24"/>
          <w:szCs w:val="24"/>
          <w:lang w:val="en-US"/>
        </w:rPr>
        <w:t xml:space="preserve">Settings define the following </w:t>
      </w:r>
      <w:r w:rsidR="00A87B80" w:rsidRPr="00BE5F9C">
        <w:rPr>
          <w:sz w:val="24"/>
          <w:szCs w:val="24"/>
          <w:lang w:val="en-US"/>
        </w:rPr>
        <w:t>parameters.</w:t>
      </w:r>
    </w:p>
    <w:tbl>
      <w:tblPr>
        <w:tblStyle w:val="TableGrid"/>
        <w:tblW w:w="14249" w:type="dxa"/>
        <w:tblLook w:val="04A0" w:firstRow="1" w:lastRow="0" w:firstColumn="1" w:lastColumn="0" w:noHBand="0" w:noVBand="1"/>
      </w:tblPr>
      <w:tblGrid>
        <w:gridCol w:w="3129"/>
        <w:gridCol w:w="6369"/>
        <w:gridCol w:w="4751"/>
      </w:tblGrid>
      <w:tr w:rsidR="002923F7" w:rsidRPr="008002A9" w14:paraId="63490BBE" w14:textId="77777777" w:rsidTr="00BE5F9C">
        <w:trPr>
          <w:trHeight w:val="157"/>
        </w:trPr>
        <w:tc>
          <w:tcPr>
            <w:tcW w:w="3129" w:type="dxa"/>
          </w:tcPr>
          <w:p w14:paraId="21463B22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Parameter</w:t>
            </w:r>
          </w:p>
        </w:tc>
        <w:tc>
          <w:tcPr>
            <w:tcW w:w="6369" w:type="dxa"/>
          </w:tcPr>
          <w:p w14:paraId="1E574C5D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Description</w:t>
            </w:r>
          </w:p>
        </w:tc>
        <w:tc>
          <w:tcPr>
            <w:tcW w:w="4751" w:type="dxa"/>
          </w:tcPr>
          <w:p w14:paraId="16194A6E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Format</w:t>
            </w:r>
          </w:p>
        </w:tc>
      </w:tr>
      <w:tr w:rsidR="002923F7" w:rsidRPr="008002A9" w14:paraId="033FAB18" w14:textId="77777777" w:rsidTr="00BE5F9C">
        <w:trPr>
          <w:trHeight w:val="307"/>
        </w:trPr>
        <w:tc>
          <w:tcPr>
            <w:tcW w:w="3129" w:type="dxa"/>
          </w:tcPr>
          <w:p w14:paraId="04545131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date</w:t>
            </w:r>
          </w:p>
        </w:tc>
        <w:tc>
          <w:tcPr>
            <w:tcW w:w="6369" w:type="dxa"/>
          </w:tcPr>
          <w:p w14:paraId="31BB7E1F" w14:textId="1DA436FF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uploaded precipitation dataset</w:t>
            </w:r>
            <w:r w:rsidR="00BE5F9C">
              <w:rPr>
                <w:lang w:val="en-US"/>
              </w:rPr>
              <w:t xml:space="preserve"> (gridded one, not use)</w:t>
            </w:r>
          </w:p>
        </w:tc>
        <w:tc>
          <w:tcPr>
            <w:tcW w:w="4751" w:type="dxa"/>
          </w:tcPr>
          <w:p w14:paraId="00E24362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2923F7" w:rsidRPr="008002A9" w14:paraId="05D87916" w14:textId="77777777" w:rsidTr="00BE5F9C">
        <w:trPr>
          <w:trHeight w:val="316"/>
        </w:trPr>
        <w:tc>
          <w:tcPr>
            <w:tcW w:w="3129" w:type="dxa"/>
          </w:tcPr>
          <w:p w14:paraId="3C937CCE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enddate</w:t>
            </w:r>
          </w:p>
        </w:tc>
        <w:tc>
          <w:tcPr>
            <w:tcW w:w="6369" w:type="dxa"/>
          </w:tcPr>
          <w:p w14:paraId="0127BBF3" w14:textId="2BD096BB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uploaded precipitation dataset</w:t>
            </w:r>
            <w:r w:rsidR="00BE5F9C">
              <w:rPr>
                <w:lang w:val="en-US"/>
              </w:rPr>
              <w:t xml:space="preserve"> (gridded one, not use)</w:t>
            </w:r>
          </w:p>
        </w:tc>
        <w:tc>
          <w:tcPr>
            <w:tcW w:w="4751" w:type="dxa"/>
          </w:tcPr>
          <w:p w14:paraId="6C61FA9E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BE5F9C" w:rsidRPr="008002A9" w14:paraId="6C284389" w14:textId="77777777" w:rsidTr="00BE5F9C">
        <w:trPr>
          <w:trHeight w:val="466"/>
        </w:trPr>
        <w:tc>
          <w:tcPr>
            <w:tcW w:w="3129" w:type="dxa"/>
          </w:tcPr>
          <w:p w14:paraId="63D01351" w14:textId="45A0936A" w:rsidR="00BE5F9C" w:rsidRPr="008002A9" w:rsidRDefault="00BE5F9C" w:rsidP="00BE5F9C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date</w:t>
            </w:r>
            <w:r>
              <w:rPr>
                <w:lang w:val="en-US"/>
              </w:rPr>
              <w:t>_g</w:t>
            </w:r>
          </w:p>
        </w:tc>
        <w:tc>
          <w:tcPr>
            <w:tcW w:w="6369" w:type="dxa"/>
          </w:tcPr>
          <w:p w14:paraId="4081EFBB" w14:textId="060B96A9" w:rsidR="00BE5F9C" w:rsidRPr="008002A9" w:rsidRDefault="00BE5F9C" w:rsidP="00BE5F9C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uploaded precipitation dataset</w:t>
            </w:r>
            <w:r>
              <w:rPr>
                <w:lang w:val="en-US"/>
              </w:rPr>
              <w:t xml:space="preserve"> from rain gauge (used in  the model)</w:t>
            </w:r>
          </w:p>
        </w:tc>
        <w:tc>
          <w:tcPr>
            <w:tcW w:w="4751" w:type="dxa"/>
          </w:tcPr>
          <w:p w14:paraId="53D6A296" w14:textId="42BED046" w:rsidR="00BE5F9C" w:rsidRPr="008002A9" w:rsidRDefault="00BE5F9C" w:rsidP="00BE5F9C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BE5F9C" w:rsidRPr="008002A9" w14:paraId="46FAD469" w14:textId="77777777" w:rsidTr="00BE5F9C">
        <w:trPr>
          <w:trHeight w:val="307"/>
        </w:trPr>
        <w:tc>
          <w:tcPr>
            <w:tcW w:w="3129" w:type="dxa"/>
          </w:tcPr>
          <w:p w14:paraId="5FB3BFF3" w14:textId="12A76C45" w:rsidR="00BE5F9C" w:rsidRPr="008002A9" w:rsidRDefault="00BE5F9C" w:rsidP="00BE5F9C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Enddate</w:t>
            </w:r>
            <w:r>
              <w:rPr>
                <w:lang w:val="en-US"/>
              </w:rPr>
              <w:t>_g</w:t>
            </w:r>
          </w:p>
        </w:tc>
        <w:tc>
          <w:tcPr>
            <w:tcW w:w="6369" w:type="dxa"/>
          </w:tcPr>
          <w:p w14:paraId="0DD7BDC0" w14:textId="5D90CA00" w:rsidR="00BE5F9C" w:rsidRPr="008002A9" w:rsidRDefault="00BE5F9C" w:rsidP="00BE5F9C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uploaded precipitation dataset</w:t>
            </w:r>
            <w:r>
              <w:rPr>
                <w:lang w:val="en-US"/>
              </w:rPr>
              <w:t xml:space="preserve"> (used in  the model)</w:t>
            </w:r>
          </w:p>
        </w:tc>
        <w:tc>
          <w:tcPr>
            <w:tcW w:w="4751" w:type="dxa"/>
          </w:tcPr>
          <w:p w14:paraId="28971484" w14:textId="1E31F71E" w:rsidR="00BE5F9C" w:rsidRPr="008002A9" w:rsidRDefault="00BE5F9C" w:rsidP="00BE5F9C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2923F7" w:rsidRPr="008002A9" w14:paraId="6CEA7F8C" w14:textId="77777777" w:rsidTr="00BE5F9C">
        <w:trPr>
          <w:trHeight w:val="157"/>
        </w:trPr>
        <w:tc>
          <w:tcPr>
            <w:tcW w:w="3129" w:type="dxa"/>
          </w:tcPr>
          <w:p w14:paraId="5CA9FF68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date_t</w:t>
            </w:r>
          </w:p>
        </w:tc>
        <w:tc>
          <w:tcPr>
            <w:tcW w:w="6369" w:type="dxa"/>
          </w:tcPr>
          <w:p w14:paraId="00B81E63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uploaded temp dataset</w:t>
            </w:r>
          </w:p>
        </w:tc>
        <w:tc>
          <w:tcPr>
            <w:tcW w:w="4751" w:type="dxa"/>
          </w:tcPr>
          <w:p w14:paraId="32727B21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2923F7" w:rsidRPr="008002A9" w14:paraId="08F177DC" w14:textId="77777777" w:rsidTr="00BE5F9C">
        <w:trPr>
          <w:trHeight w:val="157"/>
        </w:trPr>
        <w:tc>
          <w:tcPr>
            <w:tcW w:w="3129" w:type="dxa"/>
          </w:tcPr>
          <w:p w14:paraId="7B2C0C0A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enddate_t</w:t>
            </w:r>
          </w:p>
        </w:tc>
        <w:tc>
          <w:tcPr>
            <w:tcW w:w="6369" w:type="dxa"/>
          </w:tcPr>
          <w:p w14:paraId="63D6CCB3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uploaded temp dataset</w:t>
            </w:r>
          </w:p>
        </w:tc>
        <w:tc>
          <w:tcPr>
            <w:tcW w:w="4751" w:type="dxa"/>
          </w:tcPr>
          <w:p w14:paraId="4277CC9D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2923F7" w:rsidRPr="008002A9" w14:paraId="66A103D9" w14:textId="77777777" w:rsidTr="00BE5F9C">
        <w:trPr>
          <w:trHeight w:val="149"/>
        </w:trPr>
        <w:tc>
          <w:tcPr>
            <w:tcW w:w="3129" w:type="dxa"/>
          </w:tcPr>
          <w:p w14:paraId="328FD7B6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im_start</w:t>
            </w:r>
          </w:p>
        </w:tc>
        <w:tc>
          <w:tcPr>
            <w:tcW w:w="6369" w:type="dxa"/>
          </w:tcPr>
          <w:p w14:paraId="53534213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 date of simulation period</w:t>
            </w:r>
          </w:p>
        </w:tc>
        <w:tc>
          <w:tcPr>
            <w:tcW w:w="4751" w:type="dxa"/>
          </w:tcPr>
          <w:p w14:paraId="3C1AAE64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2923F7" w:rsidRPr="008002A9" w14:paraId="78D728EB" w14:textId="77777777" w:rsidTr="00BE5F9C">
        <w:trPr>
          <w:trHeight w:val="157"/>
        </w:trPr>
        <w:tc>
          <w:tcPr>
            <w:tcW w:w="3129" w:type="dxa"/>
          </w:tcPr>
          <w:p w14:paraId="4A1D8DA6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im_end</w:t>
            </w:r>
          </w:p>
        </w:tc>
        <w:tc>
          <w:tcPr>
            <w:tcW w:w="6369" w:type="dxa"/>
          </w:tcPr>
          <w:p w14:paraId="6ACFEFC5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End date of simulation period</w:t>
            </w:r>
          </w:p>
        </w:tc>
        <w:tc>
          <w:tcPr>
            <w:tcW w:w="4751" w:type="dxa"/>
          </w:tcPr>
          <w:p w14:paraId="462E49EF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-MM-DD</w:t>
            </w:r>
          </w:p>
        </w:tc>
      </w:tr>
      <w:tr w:rsidR="002923F7" w:rsidRPr="008002A9" w14:paraId="41E6C726" w14:textId="77777777" w:rsidTr="00BE5F9C">
        <w:trPr>
          <w:trHeight w:val="149"/>
        </w:trPr>
        <w:tc>
          <w:tcPr>
            <w:tcW w:w="3129" w:type="dxa"/>
          </w:tcPr>
          <w:p w14:paraId="7149AA11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_year</w:t>
            </w:r>
          </w:p>
        </w:tc>
        <w:tc>
          <w:tcPr>
            <w:tcW w:w="6369" w:type="dxa"/>
          </w:tcPr>
          <w:p w14:paraId="320E4131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Starting simulation year</w:t>
            </w:r>
          </w:p>
        </w:tc>
        <w:tc>
          <w:tcPr>
            <w:tcW w:w="4751" w:type="dxa"/>
          </w:tcPr>
          <w:p w14:paraId="67E7C7BF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</w:t>
            </w:r>
          </w:p>
        </w:tc>
      </w:tr>
      <w:tr w:rsidR="002923F7" w:rsidRPr="008002A9" w14:paraId="5D6EA770" w14:textId="77777777" w:rsidTr="00BE5F9C">
        <w:trPr>
          <w:trHeight w:val="157"/>
        </w:trPr>
        <w:tc>
          <w:tcPr>
            <w:tcW w:w="3129" w:type="dxa"/>
          </w:tcPr>
          <w:p w14:paraId="4D72D1B3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end_year</w:t>
            </w:r>
          </w:p>
        </w:tc>
        <w:tc>
          <w:tcPr>
            <w:tcW w:w="6369" w:type="dxa"/>
          </w:tcPr>
          <w:p w14:paraId="48E39226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End simulation year</w:t>
            </w:r>
          </w:p>
        </w:tc>
        <w:tc>
          <w:tcPr>
            <w:tcW w:w="4751" w:type="dxa"/>
          </w:tcPr>
          <w:p w14:paraId="5D6A98A4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 w:rsidRPr="008002A9">
              <w:rPr>
                <w:lang w:val="en-US"/>
              </w:rPr>
              <w:t>YYYY</w:t>
            </w:r>
          </w:p>
        </w:tc>
      </w:tr>
      <w:tr w:rsidR="002923F7" w:rsidRPr="008002A9" w14:paraId="0D01D7A2" w14:textId="77777777" w:rsidTr="00BE5F9C">
        <w:trPr>
          <w:trHeight w:val="1090"/>
        </w:trPr>
        <w:tc>
          <w:tcPr>
            <w:tcW w:w="3129" w:type="dxa"/>
          </w:tcPr>
          <w:p w14:paraId="791A680C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Path to file</w:t>
            </w:r>
          </w:p>
        </w:tc>
        <w:tc>
          <w:tcPr>
            <w:tcW w:w="6369" w:type="dxa"/>
          </w:tcPr>
          <w:p w14:paraId="051697F0" w14:textId="77777777" w:rsidR="002923F7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This include path to:</w:t>
            </w:r>
          </w:p>
          <w:p w14:paraId="4ECF842A" w14:textId="77777777" w:rsidR="002923F7" w:rsidRDefault="002923F7" w:rsidP="002923F7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Climate data</w:t>
            </w:r>
          </w:p>
          <w:p w14:paraId="0A0E1F05" w14:textId="77777777" w:rsidR="002923F7" w:rsidRDefault="002923F7" w:rsidP="002923F7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Soil data</w:t>
            </w:r>
          </w:p>
          <w:p w14:paraId="5AC8BB89" w14:textId="77777777" w:rsidR="002923F7" w:rsidRDefault="002923F7" w:rsidP="002923F7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Slope data</w:t>
            </w:r>
          </w:p>
          <w:p w14:paraId="61CF63DD" w14:textId="77777777" w:rsidR="002923F7" w:rsidRDefault="002923F7" w:rsidP="002923F7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Farmers data file</w:t>
            </w:r>
          </w:p>
          <w:p w14:paraId="6C37011B" w14:textId="77777777" w:rsidR="002923F7" w:rsidRDefault="002923F7" w:rsidP="002923F7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Grid code file</w:t>
            </w:r>
          </w:p>
          <w:p w14:paraId="15325143" w14:textId="77777777" w:rsidR="002923F7" w:rsidRPr="008002A9" w:rsidRDefault="002923F7" w:rsidP="002923F7">
            <w:pPr>
              <w:pStyle w:val="ListParagraph"/>
              <w:numPr>
                <w:ilvl w:val="0"/>
                <w:numId w:val="2"/>
              </w:numPr>
              <w:tabs>
                <w:tab w:val="left" w:pos="7410"/>
              </w:tabs>
              <w:rPr>
                <w:lang w:val="en-US"/>
              </w:rPr>
            </w:pPr>
            <w:r>
              <w:rPr>
                <w:lang w:val="en-US"/>
              </w:rPr>
              <w:t>Crop parameters file</w:t>
            </w:r>
          </w:p>
        </w:tc>
        <w:tc>
          <w:tcPr>
            <w:tcW w:w="4751" w:type="dxa"/>
          </w:tcPr>
          <w:p w14:paraId="466432E8" w14:textId="77777777" w:rsidR="002923F7" w:rsidRPr="008002A9" w:rsidRDefault="002923F7" w:rsidP="00A27DDD">
            <w:pPr>
              <w:tabs>
                <w:tab w:val="left" w:pos="7410"/>
              </w:tabs>
              <w:rPr>
                <w:lang w:val="en-US"/>
              </w:rPr>
            </w:pPr>
          </w:p>
        </w:tc>
      </w:tr>
    </w:tbl>
    <w:p w14:paraId="62EE8EF0" w14:textId="77777777" w:rsidR="002923F7" w:rsidRDefault="002923F7" w:rsidP="002923F7">
      <w:pPr>
        <w:tabs>
          <w:tab w:val="left" w:pos="7410"/>
        </w:tabs>
        <w:rPr>
          <w:b/>
          <w:bCs/>
          <w:lang w:val="en-US"/>
        </w:rPr>
      </w:pPr>
    </w:p>
    <w:p w14:paraId="562E7602" w14:textId="77777777" w:rsidR="00BE5F9C" w:rsidRDefault="00BE5F9C" w:rsidP="002923F7">
      <w:pPr>
        <w:tabs>
          <w:tab w:val="left" w:pos="7410"/>
        </w:tabs>
        <w:rPr>
          <w:b/>
          <w:bCs/>
          <w:lang w:val="en-US"/>
        </w:rPr>
      </w:pPr>
    </w:p>
    <w:sectPr w:rsidR="00BE5F9C" w:rsidSect="007B6710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8C65EA"/>
    <w:multiLevelType w:val="hybridMultilevel"/>
    <w:tmpl w:val="274031FC"/>
    <w:lvl w:ilvl="0" w:tplc="927C3A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AA6539"/>
    <w:multiLevelType w:val="hybridMultilevel"/>
    <w:tmpl w:val="F488C30A"/>
    <w:lvl w:ilvl="0" w:tplc="927C3A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765A67"/>
    <w:multiLevelType w:val="hybridMultilevel"/>
    <w:tmpl w:val="565C89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A294302"/>
    <w:multiLevelType w:val="hybridMultilevel"/>
    <w:tmpl w:val="A992C6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980CC0"/>
    <w:multiLevelType w:val="hybridMultilevel"/>
    <w:tmpl w:val="AF56F1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577328"/>
    <w:multiLevelType w:val="hybridMultilevel"/>
    <w:tmpl w:val="24F87F58"/>
    <w:lvl w:ilvl="0" w:tplc="201EA00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354C"/>
    <w:multiLevelType w:val="hybridMultilevel"/>
    <w:tmpl w:val="29FCED12"/>
    <w:lvl w:ilvl="0" w:tplc="927C3A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E920DD"/>
    <w:multiLevelType w:val="hybridMultilevel"/>
    <w:tmpl w:val="E4BC9AE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C54142E"/>
    <w:multiLevelType w:val="hybridMultilevel"/>
    <w:tmpl w:val="A84882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7471E8"/>
    <w:multiLevelType w:val="hybridMultilevel"/>
    <w:tmpl w:val="32F0B01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89244F1"/>
    <w:multiLevelType w:val="hybridMultilevel"/>
    <w:tmpl w:val="4460A94A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F9A0358"/>
    <w:multiLevelType w:val="hybridMultilevel"/>
    <w:tmpl w:val="DA127E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4D72D7"/>
    <w:multiLevelType w:val="hybridMultilevel"/>
    <w:tmpl w:val="9D5E9E0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C322B8D"/>
    <w:multiLevelType w:val="hybridMultilevel"/>
    <w:tmpl w:val="CDD61E94"/>
    <w:lvl w:ilvl="0" w:tplc="56460E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6C4809"/>
    <w:multiLevelType w:val="hybridMultilevel"/>
    <w:tmpl w:val="860E4C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EB20D3E"/>
    <w:multiLevelType w:val="hybridMultilevel"/>
    <w:tmpl w:val="52D2A7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F57DF9"/>
    <w:multiLevelType w:val="hybridMultilevel"/>
    <w:tmpl w:val="166A57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1D70659"/>
    <w:multiLevelType w:val="hybridMultilevel"/>
    <w:tmpl w:val="4CF02A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BA79C5"/>
    <w:multiLevelType w:val="hybridMultilevel"/>
    <w:tmpl w:val="8B82630C"/>
    <w:lvl w:ilvl="0" w:tplc="927C3A3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101E88"/>
    <w:multiLevelType w:val="hybridMultilevel"/>
    <w:tmpl w:val="08E6D5C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86A3D9E"/>
    <w:multiLevelType w:val="multilevel"/>
    <w:tmpl w:val="615A10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1" w15:restartNumberingAfterBreak="0">
    <w:nsid w:val="7CA223CA"/>
    <w:multiLevelType w:val="hybridMultilevel"/>
    <w:tmpl w:val="5AB8A2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00423892">
    <w:abstractNumId w:val="20"/>
  </w:num>
  <w:num w:numId="2" w16cid:durableId="571234620">
    <w:abstractNumId w:val="5"/>
  </w:num>
  <w:num w:numId="3" w16cid:durableId="882400013">
    <w:abstractNumId w:val="18"/>
  </w:num>
  <w:num w:numId="4" w16cid:durableId="1328091397">
    <w:abstractNumId w:val="6"/>
  </w:num>
  <w:num w:numId="5" w16cid:durableId="50539000">
    <w:abstractNumId w:val="8"/>
  </w:num>
  <w:num w:numId="6" w16cid:durableId="1238634643">
    <w:abstractNumId w:val="2"/>
  </w:num>
  <w:num w:numId="7" w16cid:durableId="423840001">
    <w:abstractNumId w:val="15"/>
  </w:num>
  <w:num w:numId="8" w16cid:durableId="1056663509">
    <w:abstractNumId w:val="7"/>
  </w:num>
  <w:num w:numId="9" w16cid:durableId="541212938">
    <w:abstractNumId w:val="16"/>
  </w:num>
  <w:num w:numId="10" w16cid:durableId="1328249184">
    <w:abstractNumId w:val="3"/>
  </w:num>
  <w:num w:numId="11" w16cid:durableId="577062709">
    <w:abstractNumId w:val="19"/>
  </w:num>
  <w:num w:numId="12" w16cid:durableId="943339091">
    <w:abstractNumId w:val="14"/>
  </w:num>
  <w:num w:numId="13" w16cid:durableId="106698320">
    <w:abstractNumId w:val="4"/>
  </w:num>
  <w:num w:numId="14" w16cid:durableId="2003848236">
    <w:abstractNumId w:val="17"/>
  </w:num>
  <w:num w:numId="15" w16cid:durableId="64300829">
    <w:abstractNumId w:val="10"/>
  </w:num>
  <w:num w:numId="16" w16cid:durableId="2049794348">
    <w:abstractNumId w:val="1"/>
  </w:num>
  <w:num w:numId="17" w16cid:durableId="2123380202">
    <w:abstractNumId w:val="0"/>
  </w:num>
  <w:num w:numId="18" w16cid:durableId="187719787">
    <w:abstractNumId w:val="9"/>
  </w:num>
  <w:num w:numId="19" w16cid:durableId="212348137">
    <w:abstractNumId w:val="13"/>
  </w:num>
  <w:num w:numId="20" w16cid:durableId="1885211079">
    <w:abstractNumId w:val="12"/>
  </w:num>
  <w:num w:numId="21" w16cid:durableId="1161504136">
    <w:abstractNumId w:val="21"/>
  </w:num>
  <w:num w:numId="22" w16cid:durableId="23956333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wNzA3MzUxMjQxNTBW0lEKTi0uzszPAykwqgUA28h0rSwAAAA="/>
  </w:docVars>
  <w:rsids>
    <w:rsidRoot w:val="004E1556"/>
    <w:rsid w:val="00223E13"/>
    <w:rsid w:val="002923F7"/>
    <w:rsid w:val="004E1556"/>
    <w:rsid w:val="005B4369"/>
    <w:rsid w:val="00662A50"/>
    <w:rsid w:val="00664439"/>
    <w:rsid w:val="006E0420"/>
    <w:rsid w:val="007468FD"/>
    <w:rsid w:val="007B6710"/>
    <w:rsid w:val="0081754C"/>
    <w:rsid w:val="00845992"/>
    <w:rsid w:val="009873C3"/>
    <w:rsid w:val="009C759E"/>
    <w:rsid w:val="00A87B80"/>
    <w:rsid w:val="00AB1603"/>
    <w:rsid w:val="00AC55F7"/>
    <w:rsid w:val="00B2586D"/>
    <w:rsid w:val="00BE5F9C"/>
    <w:rsid w:val="00C07965"/>
    <w:rsid w:val="00D24A9E"/>
    <w:rsid w:val="00D729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6D1C3E"/>
  <w15:chartTrackingRefBased/>
  <w15:docId w15:val="{3B823CDB-877E-4A11-91C3-84E51BEBAD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73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923F7"/>
    <w:pPr>
      <w:ind w:left="720"/>
      <w:contextualSpacing/>
    </w:pPr>
    <w:rPr>
      <w:kern w:val="0"/>
      <w14:ligatures w14:val="none"/>
    </w:rPr>
  </w:style>
  <w:style w:type="character" w:styleId="Hyperlink">
    <w:name w:val="Hyperlink"/>
    <w:basedOn w:val="DefaultParagraphFont"/>
    <w:uiPriority w:val="99"/>
    <w:unhideWhenUsed/>
    <w:rsid w:val="002923F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34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1188</Words>
  <Characters>6775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m, Mohammad (IWMI-Delhi)</dc:creator>
  <cp:keywords/>
  <dc:description/>
  <cp:lastModifiedBy>Alam, Mohammad (IWMI-Delhi)</cp:lastModifiedBy>
  <cp:revision>4</cp:revision>
  <dcterms:created xsi:type="dcterms:W3CDTF">2024-02-23T04:57:00Z</dcterms:created>
  <dcterms:modified xsi:type="dcterms:W3CDTF">2024-02-23T05:00:00Z</dcterms:modified>
</cp:coreProperties>
</file>